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8038F9" w14:textId="63BED852" w:rsidR="00073C63" w:rsidRPr="00FC15FE" w:rsidRDefault="009A44F9" w:rsidP="00073C63">
      <w:pPr>
        <w:pStyle w:val="KeinLeerraum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FC15FE">
        <w:rPr>
          <w:rFonts w:ascii="Times New Roman" w:hAnsi="Times New Roman" w:cs="Times New Roman"/>
          <w:b/>
          <w:sz w:val="32"/>
          <w:szCs w:val="24"/>
        </w:rPr>
        <w:t>Supplementary Information</w:t>
      </w:r>
    </w:p>
    <w:p w14:paraId="0F774241" w14:textId="77777777" w:rsidR="00073C63" w:rsidRDefault="00073C63" w:rsidP="00073C63">
      <w:pPr>
        <w:pStyle w:val="KeinLeerraum"/>
        <w:jc w:val="center"/>
        <w:rPr>
          <w:rFonts w:ascii="Times New Roman" w:hAnsi="Times New Roman" w:cs="Times New Roman"/>
          <w:b/>
          <w:sz w:val="28"/>
        </w:rPr>
      </w:pPr>
    </w:p>
    <w:p w14:paraId="45EFACCA" w14:textId="3E36BD1F" w:rsidR="00073C63" w:rsidRDefault="009A44F9" w:rsidP="00073C63">
      <w:pPr>
        <w:pStyle w:val="KeinLeerraum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High UV Sensitivity in Graphene-Silicon Schottky Photodiodes in Industry Standard Packaging</w:t>
      </w:r>
    </w:p>
    <w:p w14:paraId="16C48D37" w14:textId="77777777" w:rsidR="00073C63" w:rsidRPr="00894548" w:rsidRDefault="00073C63" w:rsidP="00073C63">
      <w:pPr>
        <w:pStyle w:val="KeinLeerraum"/>
        <w:jc w:val="center"/>
        <w:rPr>
          <w:rFonts w:ascii="Times New Roman" w:hAnsi="Times New Roman" w:cs="Times New Roman"/>
          <w:sz w:val="10"/>
        </w:rPr>
      </w:pPr>
    </w:p>
    <w:p w14:paraId="0D6A2391" w14:textId="53AA7073" w:rsidR="00073C63" w:rsidRPr="00F13381" w:rsidRDefault="488DFF16" w:rsidP="488DFF16">
      <w:pPr>
        <w:pStyle w:val="KeinLeerraum"/>
        <w:spacing w:line="480" w:lineRule="auto"/>
        <w:jc w:val="center"/>
        <w:rPr>
          <w:rFonts w:ascii="Times New Roman" w:hAnsi="Times New Roman" w:cs="Times New Roman"/>
          <w:sz w:val="20"/>
          <w:szCs w:val="20"/>
          <w:vertAlign w:val="superscript"/>
          <w:lang w:val="de-DE"/>
        </w:rPr>
      </w:pPr>
      <w:r w:rsidRPr="488DFF16">
        <w:rPr>
          <w:rFonts w:ascii="Times New Roman" w:hAnsi="Times New Roman" w:cs="Times New Roman"/>
          <w:sz w:val="24"/>
          <w:szCs w:val="24"/>
          <w:lang w:val="de-DE"/>
        </w:rPr>
        <w:t>Ardeshir Esteki</w:t>
      </w:r>
      <w:proofErr w:type="gramStart"/>
      <w:r w:rsidRPr="488DFF16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1,°</w:t>
      </w:r>
      <w:proofErr w:type="gramEnd"/>
      <w:r w:rsidRPr="488DFF16">
        <w:rPr>
          <w:rFonts w:ascii="Times New Roman" w:hAnsi="Times New Roman" w:cs="Times New Roman"/>
          <w:sz w:val="24"/>
          <w:szCs w:val="24"/>
          <w:lang w:val="de-DE"/>
        </w:rPr>
        <w:t>, Christoph P. Gebauer</w:t>
      </w:r>
      <w:r w:rsidRPr="488DFF16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1,</w:t>
      </w:r>
      <w:proofErr w:type="gramStart"/>
      <w:r w:rsidRPr="488DFF16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2,°</w:t>
      </w:r>
      <w:proofErr w:type="gramEnd"/>
      <w:r w:rsidRPr="488DFF16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proofErr w:type="spellStart"/>
      <w:r w:rsidRPr="488DFF16">
        <w:rPr>
          <w:rFonts w:ascii="Times New Roman" w:hAnsi="Times New Roman" w:cs="Times New Roman"/>
          <w:sz w:val="24"/>
          <w:szCs w:val="24"/>
          <w:lang w:val="de-DE"/>
        </w:rPr>
        <w:t>Jülide</w:t>
      </w:r>
      <w:proofErr w:type="spellEnd"/>
      <w:r w:rsidRPr="488DFF16">
        <w:rPr>
          <w:rFonts w:ascii="Times New Roman" w:hAnsi="Times New Roman" w:cs="Times New Roman"/>
          <w:sz w:val="24"/>
          <w:szCs w:val="24"/>
          <w:lang w:val="de-DE"/>
        </w:rPr>
        <w:t xml:space="preserve"> Avci</w:t>
      </w:r>
      <w:r w:rsidRPr="488DFF16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2</w:t>
      </w:r>
      <w:r w:rsidRPr="488DFF16">
        <w:rPr>
          <w:rFonts w:ascii="Times New Roman" w:hAnsi="Times New Roman" w:cs="Times New Roman"/>
          <w:sz w:val="24"/>
          <w:szCs w:val="24"/>
          <w:lang w:val="de-DE"/>
        </w:rPr>
        <w:t>, Heinrich D. B. Gottlob</w:t>
      </w:r>
      <w:r w:rsidRPr="488DFF16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2</w:t>
      </w:r>
      <w:r w:rsidRPr="488DFF16">
        <w:rPr>
          <w:rFonts w:ascii="Times New Roman" w:hAnsi="Times New Roman" w:cs="Times New Roman"/>
          <w:sz w:val="24"/>
          <w:szCs w:val="24"/>
          <w:lang w:val="de-DE"/>
        </w:rPr>
        <w:t>, Max C. Lemme</w:t>
      </w:r>
      <w:r w:rsidRPr="488DFF16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1,</w:t>
      </w:r>
      <w:proofErr w:type="gramStart"/>
      <w:r w:rsidRPr="488DFF16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3,*</w:t>
      </w:r>
      <w:proofErr w:type="gramEnd"/>
    </w:p>
    <w:p w14:paraId="3BE32813" w14:textId="77777777" w:rsidR="00073C63" w:rsidRPr="00B32812" w:rsidRDefault="488DFF16" w:rsidP="488DFF16">
      <w:pPr>
        <w:pStyle w:val="KeinLeerraum"/>
        <w:spacing w:line="480" w:lineRule="auto"/>
        <w:jc w:val="center"/>
        <w:rPr>
          <w:rFonts w:ascii="Times New Roman" w:hAnsi="Times New Roman" w:cs="Times New Roman"/>
          <w:sz w:val="20"/>
          <w:szCs w:val="20"/>
          <w:vertAlign w:val="superscript"/>
        </w:rPr>
      </w:pPr>
      <w:r w:rsidRPr="488DFF16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488DFF16">
        <w:rPr>
          <w:rFonts w:ascii="Times New Roman" w:hAnsi="Times New Roman" w:cs="Times New Roman"/>
          <w:sz w:val="20"/>
          <w:szCs w:val="20"/>
        </w:rPr>
        <w:t>Chair of Electronic Devices, RWTH Aachen University, Otto-Blumenthal-Strasse 2, 52074 Aachen, Germany</w:t>
      </w:r>
    </w:p>
    <w:p w14:paraId="148535CD" w14:textId="77777777" w:rsidR="00073C63" w:rsidRPr="00D9039A" w:rsidRDefault="488DFF16" w:rsidP="488DFF16">
      <w:pPr>
        <w:pStyle w:val="KeinLeerraum"/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488DFF16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488DFF16">
        <w:rPr>
          <w:rFonts w:ascii="Times New Roman" w:hAnsi="Times New Roman" w:cs="Times New Roman"/>
          <w:sz w:val="20"/>
          <w:szCs w:val="20"/>
        </w:rPr>
        <w:t xml:space="preserve">Vishay Semiconductor GmbH, </w:t>
      </w:r>
      <w:proofErr w:type="spellStart"/>
      <w:r w:rsidRPr="488DFF16">
        <w:rPr>
          <w:rFonts w:ascii="Times New Roman" w:hAnsi="Times New Roman" w:cs="Times New Roman"/>
          <w:sz w:val="20"/>
          <w:szCs w:val="20"/>
        </w:rPr>
        <w:t>Theresienstrasse</w:t>
      </w:r>
      <w:proofErr w:type="spellEnd"/>
      <w:r w:rsidRPr="488DFF16">
        <w:rPr>
          <w:rFonts w:ascii="Times New Roman" w:hAnsi="Times New Roman" w:cs="Times New Roman"/>
          <w:sz w:val="20"/>
          <w:szCs w:val="20"/>
        </w:rPr>
        <w:t xml:space="preserve"> 2, 74072 Heilbronn, Germany</w:t>
      </w:r>
    </w:p>
    <w:p w14:paraId="556DA53B" w14:textId="77777777" w:rsidR="00073C63" w:rsidRPr="00D9039A" w:rsidRDefault="488DFF16" w:rsidP="488DFF16">
      <w:pPr>
        <w:pStyle w:val="KeinLeerraum"/>
        <w:spacing w:line="480" w:lineRule="auto"/>
        <w:jc w:val="center"/>
        <w:rPr>
          <w:rFonts w:ascii="Times New Roman" w:hAnsi="Times New Roman" w:cs="Times New Roman"/>
          <w:sz w:val="20"/>
          <w:szCs w:val="20"/>
          <w:lang w:val="de-DE"/>
        </w:rPr>
      </w:pPr>
      <w:r w:rsidRPr="488DFF16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3</w:t>
      </w:r>
      <w:r w:rsidRPr="488DFF16">
        <w:rPr>
          <w:rFonts w:ascii="Times New Roman" w:hAnsi="Times New Roman" w:cs="Times New Roman"/>
          <w:sz w:val="20"/>
          <w:szCs w:val="20"/>
          <w:lang w:val="de-DE"/>
        </w:rPr>
        <w:t>AMO GmbH, Otto-Blumenthal-Str. 25, 52074 Aachen, Germany</w:t>
      </w:r>
    </w:p>
    <w:p w14:paraId="6A68A544" w14:textId="77777777" w:rsidR="00073C63" w:rsidRPr="009455C5" w:rsidRDefault="009A44F9" w:rsidP="00073C63">
      <w:pPr>
        <w:pStyle w:val="KeinLeerraum"/>
        <w:spacing w:line="480" w:lineRule="auto"/>
        <w:jc w:val="center"/>
        <w:rPr>
          <w:rFonts w:ascii="Times New Roman" w:hAnsi="Times New Roman" w:cs="Times New Roman"/>
          <w:i/>
          <w:iCs/>
          <w:sz w:val="20"/>
        </w:rPr>
      </w:pPr>
      <w:r>
        <w:rPr>
          <w:rFonts w:ascii="Times New Roman" w:eastAsia="Calibri" w:hAnsi="Times New Roman" w:cs="Times New Roman"/>
          <w:i/>
          <w:iCs/>
          <w:sz w:val="20"/>
          <w:szCs w:val="18"/>
        </w:rPr>
        <w:t>°These</w:t>
      </w:r>
      <w:r w:rsidRPr="009455C5">
        <w:rPr>
          <w:rFonts w:ascii="Times New Roman" w:hAnsi="Times New Roman" w:cs="Times New Roman"/>
          <w:i/>
          <w:iCs/>
          <w:sz w:val="20"/>
          <w:szCs w:val="18"/>
        </w:rPr>
        <w:t xml:space="preserve"> authors contributed equally.</w:t>
      </w:r>
    </w:p>
    <w:p w14:paraId="4B9923EE" w14:textId="550EB476" w:rsidR="00073C63" w:rsidRDefault="488DFF16" w:rsidP="488DFF16">
      <w:pPr>
        <w:pStyle w:val="KeinLeerraum"/>
        <w:spacing w:line="48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488DFF16">
        <w:rPr>
          <w:rFonts w:ascii="Times New Roman" w:hAnsi="Times New Roman" w:cs="Times New Roman"/>
          <w:i/>
          <w:iCs/>
          <w:sz w:val="20"/>
          <w:szCs w:val="20"/>
        </w:rPr>
        <w:t xml:space="preserve">*Corresponding Author: </w:t>
      </w:r>
      <w:hyperlink r:id="rId8">
        <w:r w:rsidRPr="488DFF16">
          <w:rPr>
            <w:rStyle w:val="Hyperlink"/>
            <w:rFonts w:ascii="Times New Roman" w:hAnsi="Times New Roman" w:cs="Times New Roman"/>
            <w:i/>
            <w:iCs/>
            <w:sz w:val="20"/>
            <w:szCs w:val="20"/>
          </w:rPr>
          <w:t>max.lemme@eld.rwth-aachen.de</w:t>
        </w:r>
      </w:hyperlink>
    </w:p>
    <w:p w14:paraId="54FB40BE" w14:textId="116A93B0" w:rsidR="00073C63" w:rsidRDefault="009A44F9" w:rsidP="00073C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73C6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A126A6" wp14:editId="4254B028">
            <wp:extent cx="3895106" cy="2921330"/>
            <wp:effectExtent l="0" t="0" r="0" b="0"/>
            <wp:docPr id="103332877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32877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6528" cy="2922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F527B" w14:textId="09A8EE6D" w:rsidR="00073C63" w:rsidRPr="00073C63" w:rsidRDefault="009A44F9" w:rsidP="00073C6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4D3E">
        <w:rPr>
          <w:rFonts w:ascii="Times New Roman" w:hAnsi="Times New Roman" w:cs="Times New Roman"/>
          <w:b/>
          <w:bCs/>
          <w:sz w:val="24"/>
          <w:szCs w:val="24"/>
        </w:rPr>
        <w:t xml:space="preserve">SI Figure 1. </w:t>
      </w:r>
      <w:r>
        <w:rPr>
          <w:rFonts w:ascii="Times New Roman" w:hAnsi="Times New Roman" w:cs="Times New Roman"/>
          <w:sz w:val="24"/>
          <w:szCs w:val="24"/>
        </w:rPr>
        <w:t>Optical transmission spectrum of the UV</w:t>
      </w:r>
      <w:r w:rsidR="0084541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ransparent glass used to hermetically seal the TO18 header. The measurement shows high transmittance above 90% across most of the visible and near-infrared range, with good transparency starting from ~250 nm.</w:t>
      </w:r>
    </w:p>
    <w:sectPr w:rsidR="00073C63" w:rsidRPr="00073C63" w:rsidSect="008012A0">
      <w:footerReference w:type="even" r:id="rId11"/>
      <w:footerReference w:type="default" r:id="rId12"/>
      <w:type w:val="continuous"/>
      <w:pgSz w:w="12240" w:h="15840" w:code="1"/>
      <w:pgMar w:top="1440" w:right="1440" w:bottom="1440" w:left="1440" w:header="720" w:footer="72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04B988" w14:textId="77777777" w:rsidR="005A5622" w:rsidRDefault="005A5622">
      <w:pPr>
        <w:spacing w:after="0" w:line="240" w:lineRule="auto"/>
      </w:pPr>
      <w:r>
        <w:separator/>
      </w:r>
    </w:p>
  </w:endnote>
  <w:endnote w:type="continuationSeparator" w:id="0">
    <w:p w14:paraId="640951F7" w14:textId="77777777" w:rsidR="005A5622" w:rsidRDefault="005A56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1655650759"/>
      <w:docPartObj>
        <w:docPartGallery w:val="Page Numbers (Bottom of Page)"/>
        <w:docPartUnique/>
      </w:docPartObj>
    </w:sdtPr>
    <w:sdtContent>
      <w:p w14:paraId="30AE11D4" w14:textId="01AB1DC8" w:rsidR="00B8655C" w:rsidRDefault="009A44F9" w:rsidP="006C6874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fldChar w:fldCharType="end"/>
        </w:r>
      </w:p>
    </w:sdtContent>
  </w:sdt>
  <w:p w14:paraId="53F31D0B" w14:textId="77777777" w:rsidR="00B8655C" w:rsidRDefault="00B8655C" w:rsidP="00B8655C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-1995795128"/>
      <w:docPartObj>
        <w:docPartGallery w:val="Page Numbers (Bottom of Page)"/>
        <w:docPartUnique/>
      </w:docPartObj>
    </w:sdtPr>
    <w:sdtContent>
      <w:p w14:paraId="3B8B9802" w14:textId="1F5DA171" w:rsidR="00B8655C" w:rsidRDefault="009A44F9" w:rsidP="006C6874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14:paraId="28E385AA" w14:textId="77777777" w:rsidR="00B8655C" w:rsidRDefault="00B8655C" w:rsidP="00B8655C">
    <w:pPr>
      <w:pStyle w:val="Fuzeil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0A9F1C" w14:textId="77777777" w:rsidR="005A5622" w:rsidRDefault="005A5622">
      <w:pPr>
        <w:spacing w:after="0" w:line="240" w:lineRule="auto"/>
      </w:pPr>
      <w:r>
        <w:separator/>
      </w:r>
    </w:p>
  </w:footnote>
  <w:footnote w:type="continuationSeparator" w:id="0">
    <w:p w14:paraId="2645E262" w14:textId="77777777" w:rsidR="005A5622" w:rsidRDefault="005A5622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ppMw12fsQElXd" int2:id="IhVrsgcd">
      <int2:state int2:value="Rejected" int2:type="spell"/>
    </int2:textHash>
    <int2:textHash int2:hashCode="+Kp2GLnm+3GsXN" int2:id="NuSiFTSI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5A284C"/>
    <w:multiLevelType w:val="hybridMultilevel"/>
    <w:tmpl w:val="25EC1C70"/>
    <w:lvl w:ilvl="0" w:tplc="B17EB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3C2E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E8AA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EE7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D0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38F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AE45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B4DB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7622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21949"/>
    <w:multiLevelType w:val="hybridMultilevel"/>
    <w:tmpl w:val="3F60A3A6"/>
    <w:lvl w:ilvl="0" w:tplc="2946DBC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  <w:b/>
      </w:rPr>
    </w:lvl>
    <w:lvl w:ilvl="1" w:tplc="BA303830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E196C13E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E48440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E603C9A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5A24AA80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98C685D8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1ACDFDE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EC4E129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609C0CBA"/>
    <w:multiLevelType w:val="hybridMultilevel"/>
    <w:tmpl w:val="BCA4559A"/>
    <w:lvl w:ilvl="0" w:tplc="839EDC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3781B54" w:tentative="1">
      <w:start w:val="1"/>
      <w:numFmt w:val="lowerLetter"/>
      <w:lvlText w:val="%2."/>
      <w:lvlJc w:val="left"/>
      <w:pPr>
        <w:ind w:left="1440" w:hanging="360"/>
      </w:pPr>
    </w:lvl>
    <w:lvl w:ilvl="2" w:tplc="E782F2C0" w:tentative="1">
      <w:start w:val="1"/>
      <w:numFmt w:val="lowerRoman"/>
      <w:lvlText w:val="%3."/>
      <w:lvlJc w:val="right"/>
      <w:pPr>
        <w:ind w:left="2160" w:hanging="180"/>
      </w:pPr>
    </w:lvl>
    <w:lvl w:ilvl="3" w:tplc="609CB18C" w:tentative="1">
      <w:start w:val="1"/>
      <w:numFmt w:val="decimal"/>
      <w:lvlText w:val="%4."/>
      <w:lvlJc w:val="left"/>
      <w:pPr>
        <w:ind w:left="2880" w:hanging="360"/>
      </w:pPr>
    </w:lvl>
    <w:lvl w:ilvl="4" w:tplc="B5B2FF88" w:tentative="1">
      <w:start w:val="1"/>
      <w:numFmt w:val="lowerLetter"/>
      <w:lvlText w:val="%5."/>
      <w:lvlJc w:val="left"/>
      <w:pPr>
        <w:ind w:left="3600" w:hanging="360"/>
      </w:pPr>
    </w:lvl>
    <w:lvl w:ilvl="5" w:tplc="A7AA9D50" w:tentative="1">
      <w:start w:val="1"/>
      <w:numFmt w:val="lowerRoman"/>
      <w:lvlText w:val="%6."/>
      <w:lvlJc w:val="right"/>
      <w:pPr>
        <w:ind w:left="4320" w:hanging="180"/>
      </w:pPr>
    </w:lvl>
    <w:lvl w:ilvl="6" w:tplc="A684916C" w:tentative="1">
      <w:start w:val="1"/>
      <w:numFmt w:val="decimal"/>
      <w:lvlText w:val="%7."/>
      <w:lvlJc w:val="left"/>
      <w:pPr>
        <w:ind w:left="5040" w:hanging="360"/>
      </w:pPr>
    </w:lvl>
    <w:lvl w:ilvl="7" w:tplc="48462B16" w:tentative="1">
      <w:start w:val="1"/>
      <w:numFmt w:val="lowerLetter"/>
      <w:lvlText w:val="%8."/>
      <w:lvlJc w:val="left"/>
      <w:pPr>
        <w:ind w:left="5760" w:hanging="360"/>
      </w:pPr>
    </w:lvl>
    <w:lvl w:ilvl="8" w:tplc="682CCC0E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4173439">
    <w:abstractNumId w:val="0"/>
  </w:num>
  <w:num w:numId="2" w16cid:durableId="2113478670">
    <w:abstractNumId w:val="1"/>
  </w:num>
  <w:num w:numId="3" w16cid:durableId="402517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sDQwNjIzsDQztzRX0lEKTi0uzszPAykwrAUA3+wagCwAAAA="/>
  </w:docVars>
  <w:rsids>
    <w:rsidRoot w:val="00FA5004"/>
    <w:rsid w:val="00000D0F"/>
    <w:rsid w:val="00000DA3"/>
    <w:rsid w:val="00002D77"/>
    <w:rsid w:val="00004A12"/>
    <w:rsid w:val="00004D03"/>
    <w:rsid w:val="00005A53"/>
    <w:rsid w:val="00006A95"/>
    <w:rsid w:val="00006D80"/>
    <w:rsid w:val="0001162A"/>
    <w:rsid w:val="00012678"/>
    <w:rsid w:val="0001289D"/>
    <w:rsid w:val="000128C9"/>
    <w:rsid w:val="0001378E"/>
    <w:rsid w:val="00013FB7"/>
    <w:rsid w:val="0001421C"/>
    <w:rsid w:val="00015B52"/>
    <w:rsid w:val="00015E3C"/>
    <w:rsid w:val="00016056"/>
    <w:rsid w:val="000164F1"/>
    <w:rsid w:val="00021ADE"/>
    <w:rsid w:val="000232BF"/>
    <w:rsid w:val="00023353"/>
    <w:rsid w:val="00026431"/>
    <w:rsid w:val="0002666F"/>
    <w:rsid w:val="0002705D"/>
    <w:rsid w:val="00027224"/>
    <w:rsid w:val="00030BF3"/>
    <w:rsid w:val="00030D78"/>
    <w:rsid w:val="000312A1"/>
    <w:rsid w:val="00031666"/>
    <w:rsid w:val="00032698"/>
    <w:rsid w:val="00033B3A"/>
    <w:rsid w:val="000341FC"/>
    <w:rsid w:val="000342B2"/>
    <w:rsid w:val="000358CF"/>
    <w:rsid w:val="00035A3B"/>
    <w:rsid w:val="00036D34"/>
    <w:rsid w:val="0004071B"/>
    <w:rsid w:val="00040863"/>
    <w:rsid w:val="00040BB2"/>
    <w:rsid w:val="00043D8B"/>
    <w:rsid w:val="000452F8"/>
    <w:rsid w:val="00045AAE"/>
    <w:rsid w:val="000478AA"/>
    <w:rsid w:val="0005294E"/>
    <w:rsid w:val="00053F61"/>
    <w:rsid w:val="000562D2"/>
    <w:rsid w:val="00056522"/>
    <w:rsid w:val="00056A89"/>
    <w:rsid w:val="00057027"/>
    <w:rsid w:val="00060269"/>
    <w:rsid w:val="0006370E"/>
    <w:rsid w:val="0006700B"/>
    <w:rsid w:val="00067F98"/>
    <w:rsid w:val="00073C63"/>
    <w:rsid w:val="00075FFF"/>
    <w:rsid w:val="00076CCD"/>
    <w:rsid w:val="0007728F"/>
    <w:rsid w:val="00077A7F"/>
    <w:rsid w:val="00080099"/>
    <w:rsid w:val="000808C4"/>
    <w:rsid w:val="00081883"/>
    <w:rsid w:val="000834FD"/>
    <w:rsid w:val="00083D99"/>
    <w:rsid w:val="00085D0C"/>
    <w:rsid w:val="00085D71"/>
    <w:rsid w:val="00085FFA"/>
    <w:rsid w:val="00087140"/>
    <w:rsid w:val="00087AD3"/>
    <w:rsid w:val="00087E66"/>
    <w:rsid w:val="0009040E"/>
    <w:rsid w:val="0009067C"/>
    <w:rsid w:val="00091F94"/>
    <w:rsid w:val="00092AF7"/>
    <w:rsid w:val="00093669"/>
    <w:rsid w:val="000949FC"/>
    <w:rsid w:val="00094BC6"/>
    <w:rsid w:val="00094BF6"/>
    <w:rsid w:val="00095917"/>
    <w:rsid w:val="0009602B"/>
    <w:rsid w:val="000A1261"/>
    <w:rsid w:val="000A1889"/>
    <w:rsid w:val="000A1C5E"/>
    <w:rsid w:val="000A5437"/>
    <w:rsid w:val="000A5773"/>
    <w:rsid w:val="000A6397"/>
    <w:rsid w:val="000A655C"/>
    <w:rsid w:val="000A68FB"/>
    <w:rsid w:val="000A7443"/>
    <w:rsid w:val="000A753B"/>
    <w:rsid w:val="000A7569"/>
    <w:rsid w:val="000B11C5"/>
    <w:rsid w:val="000B24E2"/>
    <w:rsid w:val="000B3712"/>
    <w:rsid w:val="000B458F"/>
    <w:rsid w:val="000B47D0"/>
    <w:rsid w:val="000B4907"/>
    <w:rsid w:val="000B49D9"/>
    <w:rsid w:val="000B5BCD"/>
    <w:rsid w:val="000B6C4E"/>
    <w:rsid w:val="000B7779"/>
    <w:rsid w:val="000B784A"/>
    <w:rsid w:val="000C01DA"/>
    <w:rsid w:val="000C0C7E"/>
    <w:rsid w:val="000C1079"/>
    <w:rsid w:val="000C22DB"/>
    <w:rsid w:val="000C2BC2"/>
    <w:rsid w:val="000C3188"/>
    <w:rsid w:val="000C43F3"/>
    <w:rsid w:val="000C549B"/>
    <w:rsid w:val="000C6B0C"/>
    <w:rsid w:val="000C6D24"/>
    <w:rsid w:val="000D0531"/>
    <w:rsid w:val="000D0E62"/>
    <w:rsid w:val="000D139E"/>
    <w:rsid w:val="000D2E79"/>
    <w:rsid w:val="000D341F"/>
    <w:rsid w:val="000D3D83"/>
    <w:rsid w:val="000D45CE"/>
    <w:rsid w:val="000D584C"/>
    <w:rsid w:val="000D6664"/>
    <w:rsid w:val="000D72CA"/>
    <w:rsid w:val="000E024C"/>
    <w:rsid w:val="000E0F7F"/>
    <w:rsid w:val="000E1085"/>
    <w:rsid w:val="000E217B"/>
    <w:rsid w:val="000E2668"/>
    <w:rsid w:val="000E2C29"/>
    <w:rsid w:val="000E2E15"/>
    <w:rsid w:val="000E2EBA"/>
    <w:rsid w:val="000E2EBC"/>
    <w:rsid w:val="000E309F"/>
    <w:rsid w:val="000E4220"/>
    <w:rsid w:val="000E5B2E"/>
    <w:rsid w:val="000E7A29"/>
    <w:rsid w:val="000F00AD"/>
    <w:rsid w:val="000F22F2"/>
    <w:rsid w:val="000F5292"/>
    <w:rsid w:val="000F6B32"/>
    <w:rsid w:val="000F705C"/>
    <w:rsid w:val="000F71D1"/>
    <w:rsid w:val="000F7493"/>
    <w:rsid w:val="00100832"/>
    <w:rsid w:val="00102E67"/>
    <w:rsid w:val="001034DE"/>
    <w:rsid w:val="00103EF3"/>
    <w:rsid w:val="00104F22"/>
    <w:rsid w:val="001051BC"/>
    <w:rsid w:val="00105659"/>
    <w:rsid w:val="001059BC"/>
    <w:rsid w:val="00106311"/>
    <w:rsid w:val="0010705E"/>
    <w:rsid w:val="001107DC"/>
    <w:rsid w:val="00111F99"/>
    <w:rsid w:val="00113B1D"/>
    <w:rsid w:val="0011487D"/>
    <w:rsid w:val="00115DCF"/>
    <w:rsid w:val="00116D19"/>
    <w:rsid w:val="001218A9"/>
    <w:rsid w:val="00121AEB"/>
    <w:rsid w:val="00121F40"/>
    <w:rsid w:val="001225B2"/>
    <w:rsid w:val="001240C8"/>
    <w:rsid w:val="00125249"/>
    <w:rsid w:val="001261A0"/>
    <w:rsid w:val="00127C53"/>
    <w:rsid w:val="0013203D"/>
    <w:rsid w:val="00133142"/>
    <w:rsid w:val="00134DA6"/>
    <w:rsid w:val="00134F41"/>
    <w:rsid w:val="001356EB"/>
    <w:rsid w:val="00135D02"/>
    <w:rsid w:val="00135EBD"/>
    <w:rsid w:val="001409D8"/>
    <w:rsid w:val="00140D88"/>
    <w:rsid w:val="00141011"/>
    <w:rsid w:val="00141434"/>
    <w:rsid w:val="00143DE1"/>
    <w:rsid w:val="0014529C"/>
    <w:rsid w:val="001453C6"/>
    <w:rsid w:val="00145BA4"/>
    <w:rsid w:val="0015044A"/>
    <w:rsid w:val="00150554"/>
    <w:rsid w:val="00150D5D"/>
    <w:rsid w:val="00152746"/>
    <w:rsid w:val="00152A5C"/>
    <w:rsid w:val="00152D6E"/>
    <w:rsid w:val="00153BE5"/>
    <w:rsid w:val="00154A0C"/>
    <w:rsid w:val="001551C1"/>
    <w:rsid w:val="00156AAB"/>
    <w:rsid w:val="00161E1E"/>
    <w:rsid w:val="00164D2D"/>
    <w:rsid w:val="00166A4E"/>
    <w:rsid w:val="0016719D"/>
    <w:rsid w:val="00167A54"/>
    <w:rsid w:val="00167EA9"/>
    <w:rsid w:val="0017126E"/>
    <w:rsid w:val="001742EF"/>
    <w:rsid w:val="00174A1E"/>
    <w:rsid w:val="001760E5"/>
    <w:rsid w:val="00180833"/>
    <w:rsid w:val="00181BBC"/>
    <w:rsid w:val="00182F62"/>
    <w:rsid w:val="00183E5D"/>
    <w:rsid w:val="0018466F"/>
    <w:rsid w:val="0018501E"/>
    <w:rsid w:val="001855F8"/>
    <w:rsid w:val="00187441"/>
    <w:rsid w:val="0018773F"/>
    <w:rsid w:val="00190090"/>
    <w:rsid w:val="00192148"/>
    <w:rsid w:val="00194A6E"/>
    <w:rsid w:val="00196E38"/>
    <w:rsid w:val="001A0345"/>
    <w:rsid w:val="001A1080"/>
    <w:rsid w:val="001A13DE"/>
    <w:rsid w:val="001A158D"/>
    <w:rsid w:val="001A2829"/>
    <w:rsid w:val="001A3573"/>
    <w:rsid w:val="001A4258"/>
    <w:rsid w:val="001A48BE"/>
    <w:rsid w:val="001A4B93"/>
    <w:rsid w:val="001A5073"/>
    <w:rsid w:val="001A546E"/>
    <w:rsid w:val="001A740F"/>
    <w:rsid w:val="001A7D21"/>
    <w:rsid w:val="001B0D68"/>
    <w:rsid w:val="001B1F27"/>
    <w:rsid w:val="001B2490"/>
    <w:rsid w:val="001B53C9"/>
    <w:rsid w:val="001B5AD2"/>
    <w:rsid w:val="001B6A1D"/>
    <w:rsid w:val="001B7CBA"/>
    <w:rsid w:val="001C02A0"/>
    <w:rsid w:val="001C0842"/>
    <w:rsid w:val="001C10BD"/>
    <w:rsid w:val="001C1C2E"/>
    <w:rsid w:val="001C2432"/>
    <w:rsid w:val="001C3311"/>
    <w:rsid w:val="001C33A3"/>
    <w:rsid w:val="001C3F54"/>
    <w:rsid w:val="001C3FFB"/>
    <w:rsid w:val="001C6FF6"/>
    <w:rsid w:val="001D0C22"/>
    <w:rsid w:val="001D5541"/>
    <w:rsid w:val="001D71BE"/>
    <w:rsid w:val="001E29A7"/>
    <w:rsid w:val="001E41BC"/>
    <w:rsid w:val="001E4534"/>
    <w:rsid w:val="001E5082"/>
    <w:rsid w:val="001E60F9"/>
    <w:rsid w:val="001E78A7"/>
    <w:rsid w:val="001E7BED"/>
    <w:rsid w:val="001F08A1"/>
    <w:rsid w:val="001F0D10"/>
    <w:rsid w:val="001F1167"/>
    <w:rsid w:val="001F3322"/>
    <w:rsid w:val="001F4A5A"/>
    <w:rsid w:val="001F5540"/>
    <w:rsid w:val="00201FCB"/>
    <w:rsid w:val="00202484"/>
    <w:rsid w:val="00203033"/>
    <w:rsid w:val="00203870"/>
    <w:rsid w:val="00203B7B"/>
    <w:rsid w:val="0020403D"/>
    <w:rsid w:val="00205F9E"/>
    <w:rsid w:val="0020695F"/>
    <w:rsid w:val="002100B6"/>
    <w:rsid w:val="002142CE"/>
    <w:rsid w:val="00220F5B"/>
    <w:rsid w:val="00221645"/>
    <w:rsid w:val="00221979"/>
    <w:rsid w:val="002219F5"/>
    <w:rsid w:val="00221D75"/>
    <w:rsid w:val="002220B3"/>
    <w:rsid w:val="002228D8"/>
    <w:rsid w:val="002229DF"/>
    <w:rsid w:val="00222EC2"/>
    <w:rsid w:val="00224608"/>
    <w:rsid w:val="002249C2"/>
    <w:rsid w:val="00226FAC"/>
    <w:rsid w:val="00230DD4"/>
    <w:rsid w:val="002310EA"/>
    <w:rsid w:val="0023215B"/>
    <w:rsid w:val="002321A0"/>
    <w:rsid w:val="00233F93"/>
    <w:rsid w:val="00234393"/>
    <w:rsid w:val="00234954"/>
    <w:rsid w:val="0023509A"/>
    <w:rsid w:val="002351D3"/>
    <w:rsid w:val="002361C1"/>
    <w:rsid w:val="002402AB"/>
    <w:rsid w:val="0024150E"/>
    <w:rsid w:val="00242F19"/>
    <w:rsid w:val="002439DA"/>
    <w:rsid w:val="00244072"/>
    <w:rsid w:val="002442F8"/>
    <w:rsid w:val="002452D6"/>
    <w:rsid w:val="00246D89"/>
    <w:rsid w:val="00250D87"/>
    <w:rsid w:val="00251349"/>
    <w:rsid w:val="00251454"/>
    <w:rsid w:val="00251CF2"/>
    <w:rsid w:val="0025376B"/>
    <w:rsid w:val="00254CF7"/>
    <w:rsid w:val="002569C7"/>
    <w:rsid w:val="00256D4B"/>
    <w:rsid w:val="00257EB4"/>
    <w:rsid w:val="00260955"/>
    <w:rsid w:val="0026186A"/>
    <w:rsid w:val="00261D78"/>
    <w:rsid w:val="00262A70"/>
    <w:rsid w:val="002634FC"/>
    <w:rsid w:val="00265303"/>
    <w:rsid w:val="00265590"/>
    <w:rsid w:val="00265AB3"/>
    <w:rsid w:val="00266900"/>
    <w:rsid w:val="00266B00"/>
    <w:rsid w:val="00266FB5"/>
    <w:rsid w:val="00267B50"/>
    <w:rsid w:val="00274955"/>
    <w:rsid w:val="00276600"/>
    <w:rsid w:val="00277127"/>
    <w:rsid w:val="00280676"/>
    <w:rsid w:val="0028147B"/>
    <w:rsid w:val="002817ED"/>
    <w:rsid w:val="00281F02"/>
    <w:rsid w:val="00282CA1"/>
    <w:rsid w:val="00284401"/>
    <w:rsid w:val="00284FAD"/>
    <w:rsid w:val="00287A2E"/>
    <w:rsid w:val="002901D7"/>
    <w:rsid w:val="00291DC3"/>
    <w:rsid w:val="00293FF7"/>
    <w:rsid w:val="002940EB"/>
    <w:rsid w:val="002941AA"/>
    <w:rsid w:val="002944FC"/>
    <w:rsid w:val="00294A16"/>
    <w:rsid w:val="002962C6"/>
    <w:rsid w:val="002964CA"/>
    <w:rsid w:val="002A0320"/>
    <w:rsid w:val="002A1457"/>
    <w:rsid w:val="002A1AF4"/>
    <w:rsid w:val="002A2048"/>
    <w:rsid w:val="002A2695"/>
    <w:rsid w:val="002A2842"/>
    <w:rsid w:val="002A2ABF"/>
    <w:rsid w:val="002A37CB"/>
    <w:rsid w:val="002A37D9"/>
    <w:rsid w:val="002A4E09"/>
    <w:rsid w:val="002A5FE0"/>
    <w:rsid w:val="002A60C3"/>
    <w:rsid w:val="002A61E5"/>
    <w:rsid w:val="002B037C"/>
    <w:rsid w:val="002B23A0"/>
    <w:rsid w:val="002B272A"/>
    <w:rsid w:val="002B4A66"/>
    <w:rsid w:val="002B4F6B"/>
    <w:rsid w:val="002B774C"/>
    <w:rsid w:val="002B7C73"/>
    <w:rsid w:val="002B7D7B"/>
    <w:rsid w:val="002C0541"/>
    <w:rsid w:val="002C109C"/>
    <w:rsid w:val="002C219F"/>
    <w:rsid w:val="002C2D3F"/>
    <w:rsid w:val="002C3539"/>
    <w:rsid w:val="002C4D3E"/>
    <w:rsid w:val="002C5348"/>
    <w:rsid w:val="002C64E4"/>
    <w:rsid w:val="002C772C"/>
    <w:rsid w:val="002C7CC4"/>
    <w:rsid w:val="002D2780"/>
    <w:rsid w:val="002D30FF"/>
    <w:rsid w:val="002D429B"/>
    <w:rsid w:val="002D47CF"/>
    <w:rsid w:val="002D53E6"/>
    <w:rsid w:val="002D546F"/>
    <w:rsid w:val="002D6450"/>
    <w:rsid w:val="002D66B1"/>
    <w:rsid w:val="002D67F0"/>
    <w:rsid w:val="002E0F10"/>
    <w:rsid w:val="002E287A"/>
    <w:rsid w:val="002E3ACB"/>
    <w:rsid w:val="002E3E28"/>
    <w:rsid w:val="002E57D6"/>
    <w:rsid w:val="002E61B5"/>
    <w:rsid w:val="002E73B5"/>
    <w:rsid w:val="002E7F33"/>
    <w:rsid w:val="002F0C7F"/>
    <w:rsid w:val="002F14F7"/>
    <w:rsid w:val="002F3646"/>
    <w:rsid w:val="002F4219"/>
    <w:rsid w:val="002F5AFB"/>
    <w:rsid w:val="002F63ED"/>
    <w:rsid w:val="002F6B81"/>
    <w:rsid w:val="0030173D"/>
    <w:rsid w:val="003021FB"/>
    <w:rsid w:val="00302CDA"/>
    <w:rsid w:val="003032F8"/>
    <w:rsid w:val="00305CC8"/>
    <w:rsid w:val="00306C88"/>
    <w:rsid w:val="00306FC4"/>
    <w:rsid w:val="00311450"/>
    <w:rsid w:val="0031165F"/>
    <w:rsid w:val="0031269A"/>
    <w:rsid w:val="003146AA"/>
    <w:rsid w:val="00317196"/>
    <w:rsid w:val="00320FC0"/>
    <w:rsid w:val="003233B6"/>
    <w:rsid w:val="00323AEE"/>
    <w:rsid w:val="00324F94"/>
    <w:rsid w:val="00325727"/>
    <w:rsid w:val="00326E96"/>
    <w:rsid w:val="00327922"/>
    <w:rsid w:val="00327EE0"/>
    <w:rsid w:val="003300E5"/>
    <w:rsid w:val="00330BA8"/>
    <w:rsid w:val="003326BA"/>
    <w:rsid w:val="003329D5"/>
    <w:rsid w:val="00332BFF"/>
    <w:rsid w:val="003336D3"/>
    <w:rsid w:val="003359A1"/>
    <w:rsid w:val="00336E36"/>
    <w:rsid w:val="00336F32"/>
    <w:rsid w:val="003376D4"/>
    <w:rsid w:val="00337DA6"/>
    <w:rsid w:val="00337EC7"/>
    <w:rsid w:val="003400D5"/>
    <w:rsid w:val="003414E4"/>
    <w:rsid w:val="00341BCE"/>
    <w:rsid w:val="00343BD6"/>
    <w:rsid w:val="00344682"/>
    <w:rsid w:val="00345375"/>
    <w:rsid w:val="003453BD"/>
    <w:rsid w:val="00347BDC"/>
    <w:rsid w:val="003507E9"/>
    <w:rsid w:val="00350B4E"/>
    <w:rsid w:val="0035131F"/>
    <w:rsid w:val="003514FA"/>
    <w:rsid w:val="003526BA"/>
    <w:rsid w:val="00355AD1"/>
    <w:rsid w:val="003563C4"/>
    <w:rsid w:val="003567DC"/>
    <w:rsid w:val="003571D4"/>
    <w:rsid w:val="003613DF"/>
    <w:rsid w:val="0036203E"/>
    <w:rsid w:val="00362064"/>
    <w:rsid w:val="0036228E"/>
    <w:rsid w:val="00362429"/>
    <w:rsid w:val="00364BDC"/>
    <w:rsid w:val="00365B8B"/>
    <w:rsid w:val="003675CD"/>
    <w:rsid w:val="003677A8"/>
    <w:rsid w:val="00367E60"/>
    <w:rsid w:val="003704BE"/>
    <w:rsid w:val="0037073B"/>
    <w:rsid w:val="003713BC"/>
    <w:rsid w:val="003729F2"/>
    <w:rsid w:val="00374A87"/>
    <w:rsid w:val="00374CAD"/>
    <w:rsid w:val="003758A1"/>
    <w:rsid w:val="00377133"/>
    <w:rsid w:val="00380208"/>
    <w:rsid w:val="0038152E"/>
    <w:rsid w:val="00381A38"/>
    <w:rsid w:val="00381D89"/>
    <w:rsid w:val="00382C8E"/>
    <w:rsid w:val="00382DC1"/>
    <w:rsid w:val="00384C94"/>
    <w:rsid w:val="00385295"/>
    <w:rsid w:val="00385AF1"/>
    <w:rsid w:val="00385B65"/>
    <w:rsid w:val="003866F2"/>
    <w:rsid w:val="00386C46"/>
    <w:rsid w:val="003871F9"/>
    <w:rsid w:val="003901FB"/>
    <w:rsid w:val="0039046A"/>
    <w:rsid w:val="00390BA5"/>
    <w:rsid w:val="00391D15"/>
    <w:rsid w:val="00391D2F"/>
    <w:rsid w:val="0039334B"/>
    <w:rsid w:val="003950EB"/>
    <w:rsid w:val="0039519D"/>
    <w:rsid w:val="0039529D"/>
    <w:rsid w:val="00395C17"/>
    <w:rsid w:val="00397CF7"/>
    <w:rsid w:val="003A030B"/>
    <w:rsid w:val="003A0C5D"/>
    <w:rsid w:val="003A11DC"/>
    <w:rsid w:val="003A1930"/>
    <w:rsid w:val="003A2D9E"/>
    <w:rsid w:val="003A4895"/>
    <w:rsid w:val="003A4A34"/>
    <w:rsid w:val="003A4ABB"/>
    <w:rsid w:val="003A64F3"/>
    <w:rsid w:val="003A72D0"/>
    <w:rsid w:val="003B0633"/>
    <w:rsid w:val="003B08BC"/>
    <w:rsid w:val="003B0F33"/>
    <w:rsid w:val="003B121D"/>
    <w:rsid w:val="003B19E1"/>
    <w:rsid w:val="003B1CA2"/>
    <w:rsid w:val="003B2782"/>
    <w:rsid w:val="003B5016"/>
    <w:rsid w:val="003B5E00"/>
    <w:rsid w:val="003B6A24"/>
    <w:rsid w:val="003B77C8"/>
    <w:rsid w:val="003C0075"/>
    <w:rsid w:val="003C078E"/>
    <w:rsid w:val="003C2BF9"/>
    <w:rsid w:val="003C64FF"/>
    <w:rsid w:val="003C7D57"/>
    <w:rsid w:val="003D0462"/>
    <w:rsid w:val="003D10C0"/>
    <w:rsid w:val="003D2098"/>
    <w:rsid w:val="003D3F89"/>
    <w:rsid w:val="003D43C8"/>
    <w:rsid w:val="003D4674"/>
    <w:rsid w:val="003D5239"/>
    <w:rsid w:val="003D5683"/>
    <w:rsid w:val="003D5AFE"/>
    <w:rsid w:val="003D61DA"/>
    <w:rsid w:val="003D724A"/>
    <w:rsid w:val="003D7513"/>
    <w:rsid w:val="003D75F2"/>
    <w:rsid w:val="003D7CEB"/>
    <w:rsid w:val="003E00DC"/>
    <w:rsid w:val="003E23EB"/>
    <w:rsid w:val="003E2F4C"/>
    <w:rsid w:val="003E3D0C"/>
    <w:rsid w:val="003E43D5"/>
    <w:rsid w:val="003E4E41"/>
    <w:rsid w:val="003E567E"/>
    <w:rsid w:val="003E5A82"/>
    <w:rsid w:val="003E66ED"/>
    <w:rsid w:val="003E712F"/>
    <w:rsid w:val="003F384C"/>
    <w:rsid w:val="003F4A57"/>
    <w:rsid w:val="003F5C61"/>
    <w:rsid w:val="003F6817"/>
    <w:rsid w:val="003F6ECE"/>
    <w:rsid w:val="003F7CE6"/>
    <w:rsid w:val="00403997"/>
    <w:rsid w:val="00403BA7"/>
    <w:rsid w:val="00405B6A"/>
    <w:rsid w:val="004072EE"/>
    <w:rsid w:val="00407ABB"/>
    <w:rsid w:val="0041244E"/>
    <w:rsid w:val="0041279D"/>
    <w:rsid w:val="0041485A"/>
    <w:rsid w:val="004179B3"/>
    <w:rsid w:val="00420A0A"/>
    <w:rsid w:val="00420B45"/>
    <w:rsid w:val="00422EE8"/>
    <w:rsid w:val="00423318"/>
    <w:rsid w:val="00424291"/>
    <w:rsid w:val="00425384"/>
    <w:rsid w:val="00425BE9"/>
    <w:rsid w:val="00425CAB"/>
    <w:rsid w:val="00425E41"/>
    <w:rsid w:val="0042681B"/>
    <w:rsid w:val="00430A71"/>
    <w:rsid w:val="0043136E"/>
    <w:rsid w:val="00432312"/>
    <w:rsid w:val="00432426"/>
    <w:rsid w:val="004330DA"/>
    <w:rsid w:val="004357B9"/>
    <w:rsid w:val="00436D51"/>
    <w:rsid w:val="004375DA"/>
    <w:rsid w:val="00440D25"/>
    <w:rsid w:val="00441560"/>
    <w:rsid w:val="004425F3"/>
    <w:rsid w:val="0044342A"/>
    <w:rsid w:val="00443A0C"/>
    <w:rsid w:val="00443AEC"/>
    <w:rsid w:val="00445C90"/>
    <w:rsid w:val="0045201E"/>
    <w:rsid w:val="0045288B"/>
    <w:rsid w:val="004530D4"/>
    <w:rsid w:val="00454A4E"/>
    <w:rsid w:val="004555DC"/>
    <w:rsid w:val="00455E8F"/>
    <w:rsid w:val="00456A61"/>
    <w:rsid w:val="0046032E"/>
    <w:rsid w:val="0046094D"/>
    <w:rsid w:val="004634AB"/>
    <w:rsid w:val="00464F28"/>
    <w:rsid w:val="00467146"/>
    <w:rsid w:val="00467887"/>
    <w:rsid w:val="00467AE8"/>
    <w:rsid w:val="00467D43"/>
    <w:rsid w:val="004709B2"/>
    <w:rsid w:val="00470A4E"/>
    <w:rsid w:val="00470D0A"/>
    <w:rsid w:val="004728FA"/>
    <w:rsid w:val="0047388C"/>
    <w:rsid w:val="0047584C"/>
    <w:rsid w:val="00475D19"/>
    <w:rsid w:val="00477C97"/>
    <w:rsid w:val="00480127"/>
    <w:rsid w:val="00481A0C"/>
    <w:rsid w:val="00482D58"/>
    <w:rsid w:val="00483013"/>
    <w:rsid w:val="004831FB"/>
    <w:rsid w:val="00483538"/>
    <w:rsid w:val="004836D1"/>
    <w:rsid w:val="00484213"/>
    <w:rsid w:val="0049131C"/>
    <w:rsid w:val="004929BA"/>
    <w:rsid w:val="00493E45"/>
    <w:rsid w:val="00494A24"/>
    <w:rsid w:val="00497952"/>
    <w:rsid w:val="00497A6A"/>
    <w:rsid w:val="004A24D6"/>
    <w:rsid w:val="004A4F69"/>
    <w:rsid w:val="004A6566"/>
    <w:rsid w:val="004A7CEF"/>
    <w:rsid w:val="004B0DF7"/>
    <w:rsid w:val="004B1479"/>
    <w:rsid w:val="004B289D"/>
    <w:rsid w:val="004B2A50"/>
    <w:rsid w:val="004B2F2B"/>
    <w:rsid w:val="004B48AF"/>
    <w:rsid w:val="004B5552"/>
    <w:rsid w:val="004B68B8"/>
    <w:rsid w:val="004B6EBC"/>
    <w:rsid w:val="004C2002"/>
    <w:rsid w:val="004C2116"/>
    <w:rsid w:val="004C2F27"/>
    <w:rsid w:val="004C3684"/>
    <w:rsid w:val="004C585B"/>
    <w:rsid w:val="004C64D6"/>
    <w:rsid w:val="004C6AFC"/>
    <w:rsid w:val="004C764D"/>
    <w:rsid w:val="004C7700"/>
    <w:rsid w:val="004C77C3"/>
    <w:rsid w:val="004C7C47"/>
    <w:rsid w:val="004D484E"/>
    <w:rsid w:val="004D5862"/>
    <w:rsid w:val="004D7ADC"/>
    <w:rsid w:val="004E27C1"/>
    <w:rsid w:val="004E387C"/>
    <w:rsid w:val="004E47AC"/>
    <w:rsid w:val="004E6E11"/>
    <w:rsid w:val="004E6E1B"/>
    <w:rsid w:val="004E76E4"/>
    <w:rsid w:val="004E7C7C"/>
    <w:rsid w:val="004F0F5F"/>
    <w:rsid w:val="004F1433"/>
    <w:rsid w:val="004F1E96"/>
    <w:rsid w:val="004F24C9"/>
    <w:rsid w:val="004F4FEC"/>
    <w:rsid w:val="004F684E"/>
    <w:rsid w:val="00500B7B"/>
    <w:rsid w:val="00502341"/>
    <w:rsid w:val="00503046"/>
    <w:rsid w:val="0050598F"/>
    <w:rsid w:val="0051346D"/>
    <w:rsid w:val="00514547"/>
    <w:rsid w:val="00514B1C"/>
    <w:rsid w:val="005153A3"/>
    <w:rsid w:val="005159D6"/>
    <w:rsid w:val="00515D64"/>
    <w:rsid w:val="00516236"/>
    <w:rsid w:val="00517043"/>
    <w:rsid w:val="00521F2E"/>
    <w:rsid w:val="00521F3F"/>
    <w:rsid w:val="00522189"/>
    <w:rsid w:val="005228F7"/>
    <w:rsid w:val="0052354B"/>
    <w:rsid w:val="005238BA"/>
    <w:rsid w:val="00524D00"/>
    <w:rsid w:val="00524D3B"/>
    <w:rsid w:val="00524E1E"/>
    <w:rsid w:val="00525F27"/>
    <w:rsid w:val="00526F74"/>
    <w:rsid w:val="005271BE"/>
    <w:rsid w:val="00527E0E"/>
    <w:rsid w:val="0053035E"/>
    <w:rsid w:val="00530566"/>
    <w:rsid w:val="00536BA9"/>
    <w:rsid w:val="00537AA4"/>
    <w:rsid w:val="0054044D"/>
    <w:rsid w:val="00540C35"/>
    <w:rsid w:val="00541418"/>
    <w:rsid w:val="00541A6F"/>
    <w:rsid w:val="00541E2F"/>
    <w:rsid w:val="00542099"/>
    <w:rsid w:val="00542F3E"/>
    <w:rsid w:val="00543E08"/>
    <w:rsid w:val="00543F6E"/>
    <w:rsid w:val="0054404B"/>
    <w:rsid w:val="00545074"/>
    <w:rsid w:val="005451A1"/>
    <w:rsid w:val="00545F60"/>
    <w:rsid w:val="00550D77"/>
    <w:rsid w:val="00551454"/>
    <w:rsid w:val="0055224B"/>
    <w:rsid w:val="00552788"/>
    <w:rsid w:val="00552CBC"/>
    <w:rsid w:val="00553F12"/>
    <w:rsid w:val="00555728"/>
    <w:rsid w:val="00555A85"/>
    <w:rsid w:val="00555A94"/>
    <w:rsid w:val="005611CC"/>
    <w:rsid w:val="005624ED"/>
    <w:rsid w:val="005634FC"/>
    <w:rsid w:val="00563A1F"/>
    <w:rsid w:val="005652B0"/>
    <w:rsid w:val="005655D4"/>
    <w:rsid w:val="00566E77"/>
    <w:rsid w:val="00567345"/>
    <w:rsid w:val="00567A07"/>
    <w:rsid w:val="005706FC"/>
    <w:rsid w:val="0057118C"/>
    <w:rsid w:val="005715DD"/>
    <w:rsid w:val="00571983"/>
    <w:rsid w:val="00571B06"/>
    <w:rsid w:val="005720A8"/>
    <w:rsid w:val="00572754"/>
    <w:rsid w:val="005728CF"/>
    <w:rsid w:val="0057460C"/>
    <w:rsid w:val="005747DF"/>
    <w:rsid w:val="00575B0A"/>
    <w:rsid w:val="00575BC2"/>
    <w:rsid w:val="00575CB0"/>
    <w:rsid w:val="00575CDD"/>
    <w:rsid w:val="00576663"/>
    <w:rsid w:val="00576D96"/>
    <w:rsid w:val="005779F6"/>
    <w:rsid w:val="00583381"/>
    <w:rsid w:val="00585493"/>
    <w:rsid w:val="00587ADF"/>
    <w:rsid w:val="0059091B"/>
    <w:rsid w:val="00590EDF"/>
    <w:rsid w:val="005911F1"/>
    <w:rsid w:val="00592DD0"/>
    <w:rsid w:val="00593E06"/>
    <w:rsid w:val="00595FAC"/>
    <w:rsid w:val="0059661B"/>
    <w:rsid w:val="005A07C4"/>
    <w:rsid w:val="005A16EA"/>
    <w:rsid w:val="005A31D1"/>
    <w:rsid w:val="005A3D8E"/>
    <w:rsid w:val="005A5622"/>
    <w:rsid w:val="005A6A9A"/>
    <w:rsid w:val="005A7CB2"/>
    <w:rsid w:val="005B0AD6"/>
    <w:rsid w:val="005B177F"/>
    <w:rsid w:val="005B299D"/>
    <w:rsid w:val="005B2ACB"/>
    <w:rsid w:val="005B4575"/>
    <w:rsid w:val="005C0143"/>
    <w:rsid w:val="005C0434"/>
    <w:rsid w:val="005C19E5"/>
    <w:rsid w:val="005C26A9"/>
    <w:rsid w:val="005C393D"/>
    <w:rsid w:val="005C69C4"/>
    <w:rsid w:val="005C7AA5"/>
    <w:rsid w:val="005D0E1B"/>
    <w:rsid w:val="005D1D1D"/>
    <w:rsid w:val="005D1D5A"/>
    <w:rsid w:val="005D325A"/>
    <w:rsid w:val="005D676D"/>
    <w:rsid w:val="005D7432"/>
    <w:rsid w:val="005E0927"/>
    <w:rsid w:val="005E1363"/>
    <w:rsid w:val="005E1CF0"/>
    <w:rsid w:val="005E313B"/>
    <w:rsid w:val="005E4369"/>
    <w:rsid w:val="005E47AB"/>
    <w:rsid w:val="005E4B42"/>
    <w:rsid w:val="005F0107"/>
    <w:rsid w:val="005F0278"/>
    <w:rsid w:val="005F0F1B"/>
    <w:rsid w:val="005F15EC"/>
    <w:rsid w:val="005F18BE"/>
    <w:rsid w:val="005F2753"/>
    <w:rsid w:val="005F2ACD"/>
    <w:rsid w:val="005F457D"/>
    <w:rsid w:val="005F5791"/>
    <w:rsid w:val="005F6E95"/>
    <w:rsid w:val="005F7371"/>
    <w:rsid w:val="005F7B40"/>
    <w:rsid w:val="006016B6"/>
    <w:rsid w:val="00601A99"/>
    <w:rsid w:val="006021EE"/>
    <w:rsid w:val="00602A30"/>
    <w:rsid w:val="00603529"/>
    <w:rsid w:val="006044D3"/>
    <w:rsid w:val="00607352"/>
    <w:rsid w:val="00607FFC"/>
    <w:rsid w:val="006105A5"/>
    <w:rsid w:val="00611550"/>
    <w:rsid w:val="00612523"/>
    <w:rsid w:val="006130A4"/>
    <w:rsid w:val="0061359D"/>
    <w:rsid w:val="00613F68"/>
    <w:rsid w:val="00614D0B"/>
    <w:rsid w:val="00615DCB"/>
    <w:rsid w:val="00615EA1"/>
    <w:rsid w:val="006168C8"/>
    <w:rsid w:val="00620BBE"/>
    <w:rsid w:val="00620F8F"/>
    <w:rsid w:val="0062197B"/>
    <w:rsid w:val="00621CAA"/>
    <w:rsid w:val="006228EC"/>
    <w:rsid w:val="00622D3D"/>
    <w:rsid w:val="006231BC"/>
    <w:rsid w:val="006232AD"/>
    <w:rsid w:val="00624E4A"/>
    <w:rsid w:val="0062577C"/>
    <w:rsid w:val="0062673B"/>
    <w:rsid w:val="00627290"/>
    <w:rsid w:val="00627C49"/>
    <w:rsid w:val="00630AE9"/>
    <w:rsid w:val="006315D0"/>
    <w:rsid w:val="006319E1"/>
    <w:rsid w:val="006324A2"/>
    <w:rsid w:val="00632D1C"/>
    <w:rsid w:val="00633855"/>
    <w:rsid w:val="00640978"/>
    <w:rsid w:val="00641305"/>
    <w:rsid w:val="006415D9"/>
    <w:rsid w:val="00641ECC"/>
    <w:rsid w:val="00643A0D"/>
    <w:rsid w:val="006441A6"/>
    <w:rsid w:val="006451FD"/>
    <w:rsid w:val="006453BB"/>
    <w:rsid w:val="006454F7"/>
    <w:rsid w:val="00645C3E"/>
    <w:rsid w:val="006509C2"/>
    <w:rsid w:val="00650D7D"/>
    <w:rsid w:val="006511A5"/>
    <w:rsid w:val="006518D6"/>
    <w:rsid w:val="0065296D"/>
    <w:rsid w:val="00653A41"/>
    <w:rsid w:val="006546AA"/>
    <w:rsid w:val="006553BF"/>
    <w:rsid w:val="00655AC0"/>
    <w:rsid w:val="00656563"/>
    <w:rsid w:val="006565D3"/>
    <w:rsid w:val="0066083A"/>
    <w:rsid w:val="00661909"/>
    <w:rsid w:val="006627FC"/>
    <w:rsid w:val="006649B6"/>
    <w:rsid w:val="00664CF6"/>
    <w:rsid w:val="00665398"/>
    <w:rsid w:val="0066687C"/>
    <w:rsid w:val="0066712A"/>
    <w:rsid w:val="00667FA6"/>
    <w:rsid w:val="00672F3A"/>
    <w:rsid w:val="00673601"/>
    <w:rsid w:val="00673A37"/>
    <w:rsid w:val="00673CE6"/>
    <w:rsid w:val="00675451"/>
    <w:rsid w:val="00675D35"/>
    <w:rsid w:val="00676760"/>
    <w:rsid w:val="00676EFC"/>
    <w:rsid w:val="006771A1"/>
    <w:rsid w:val="00682048"/>
    <w:rsid w:val="00682D4C"/>
    <w:rsid w:val="0068307F"/>
    <w:rsid w:val="006833F0"/>
    <w:rsid w:val="00684C67"/>
    <w:rsid w:val="00686255"/>
    <w:rsid w:val="00686258"/>
    <w:rsid w:val="00686331"/>
    <w:rsid w:val="00687320"/>
    <w:rsid w:val="0068795D"/>
    <w:rsid w:val="00690E07"/>
    <w:rsid w:val="00691F12"/>
    <w:rsid w:val="00692DD9"/>
    <w:rsid w:val="0069341E"/>
    <w:rsid w:val="00695387"/>
    <w:rsid w:val="00695A07"/>
    <w:rsid w:val="00697AF2"/>
    <w:rsid w:val="006A111F"/>
    <w:rsid w:val="006A1EF3"/>
    <w:rsid w:val="006A205C"/>
    <w:rsid w:val="006A239E"/>
    <w:rsid w:val="006A2C4F"/>
    <w:rsid w:val="006A3157"/>
    <w:rsid w:val="006A3578"/>
    <w:rsid w:val="006A75D5"/>
    <w:rsid w:val="006B0F60"/>
    <w:rsid w:val="006B14E3"/>
    <w:rsid w:val="006B23DC"/>
    <w:rsid w:val="006B29BD"/>
    <w:rsid w:val="006B34C8"/>
    <w:rsid w:val="006B3C62"/>
    <w:rsid w:val="006B4CDC"/>
    <w:rsid w:val="006B7097"/>
    <w:rsid w:val="006B7577"/>
    <w:rsid w:val="006B79F3"/>
    <w:rsid w:val="006C1A04"/>
    <w:rsid w:val="006C1AD6"/>
    <w:rsid w:val="006C21AB"/>
    <w:rsid w:val="006C26AC"/>
    <w:rsid w:val="006C42EC"/>
    <w:rsid w:val="006C5815"/>
    <w:rsid w:val="006C6874"/>
    <w:rsid w:val="006D0EEE"/>
    <w:rsid w:val="006D121D"/>
    <w:rsid w:val="006D15A2"/>
    <w:rsid w:val="006D22B3"/>
    <w:rsid w:val="006D2AB2"/>
    <w:rsid w:val="006D2D00"/>
    <w:rsid w:val="006D2EEA"/>
    <w:rsid w:val="006D50B3"/>
    <w:rsid w:val="006D54E1"/>
    <w:rsid w:val="006D56F7"/>
    <w:rsid w:val="006D60A9"/>
    <w:rsid w:val="006D6882"/>
    <w:rsid w:val="006D7D44"/>
    <w:rsid w:val="006E18C7"/>
    <w:rsid w:val="006E2752"/>
    <w:rsid w:val="006E2D68"/>
    <w:rsid w:val="006E36DC"/>
    <w:rsid w:val="006E43B9"/>
    <w:rsid w:val="006E4890"/>
    <w:rsid w:val="006E5F97"/>
    <w:rsid w:val="006E61C7"/>
    <w:rsid w:val="006E6C7B"/>
    <w:rsid w:val="006E76EA"/>
    <w:rsid w:val="006F14E3"/>
    <w:rsid w:val="006F151C"/>
    <w:rsid w:val="006F19AF"/>
    <w:rsid w:val="006F27FA"/>
    <w:rsid w:val="006F3859"/>
    <w:rsid w:val="006F4959"/>
    <w:rsid w:val="006F5559"/>
    <w:rsid w:val="006F5FF2"/>
    <w:rsid w:val="00700050"/>
    <w:rsid w:val="00701B30"/>
    <w:rsid w:val="00702212"/>
    <w:rsid w:val="00702473"/>
    <w:rsid w:val="007033D5"/>
    <w:rsid w:val="007033FE"/>
    <w:rsid w:val="007038E1"/>
    <w:rsid w:val="00704268"/>
    <w:rsid w:val="00704D99"/>
    <w:rsid w:val="0070561E"/>
    <w:rsid w:val="00706769"/>
    <w:rsid w:val="00706BA8"/>
    <w:rsid w:val="00707A59"/>
    <w:rsid w:val="007100C0"/>
    <w:rsid w:val="0071226F"/>
    <w:rsid w:val="007127E4"/>
    <w:rsid w:val="007131B5"/>
    <w:rsid w:val="00714F03"/>
    <w:rsid w:val="007171C1"/>
    <w:rsid w:val="00717F4F"/>
    <w:rsid w:val="00720B1E"/>
    <w:rsid w:val="007217A3"/>
    <w:rsid w:val="0072236E"/>
    <w:rsid w:val="0072461E"/>
    <w:rsid w:val="00725416"/>
    <w:rsid w:val="00726FE2"/>
    <w:rsid w:val="007270A7"/>
    <w:rsid w:val="0073093D"/>
    <w:rsid w:val="00733C94"/>
    <w:rsid w:val="007345C6"/>
    <w:rsid w:val="00734F1F"/>
    <w:rsid w:val="007379EE"/>
    <w:rsid w:val="0074016F"/>
    <w:rsid w:val="007405AA"/>
    <w:rsid w:val="0074248A"/>
    <w:rsid w:val="00742CC4"/>
    <w:rsid w:val="00742FB9"/>
    <w:rsid w:val="00744CDF"/>
    <w:rsid w:val="0074567F"/>
    <w:rsid w:val="007458FA"/>
    <w:rsid w:val="0074604A"/>
    <w:rsid w:val="00746686"/>
    <w:rsid w:val="0074705B"/>
    <w:rsid w:val="0075009C"/>
    <w:rsid w:val="007519B6"/>
    <w:rsid w:val="007526B2"/>
    <w:rsid w:val="00752BD4"/>
    <w:rsid w:val="007544FA"/>
    <w:rsid w:val="00754548"/>
    <w:rsid w:val="00754800"/>
    <w:rsid w:val="007548C9"/>
    <w:rsid w:val="00755B4B"/>
    <w:rsid w:val="00755E44"/>
    <w:rsid w:val="00756A7E"/>
    <w:rsid w:val="00756CD2"/>
    <w:rsid w:val="0075747D"/>
    <w:rsid w:val="00761ED7"/>
    <w:rsid w:val="00762E09"/>
    <w:rsid w:val="0076339A"/>
    <w:rsid w:val="0076386C"/>
    <w:rsid w:val="00763FD6"/>
    <w:rsid w:val="00764671"/>
    <w:rsid w:val="00764982"/>
    <w:rsid w:val="00765A69"/>
    <w:rsid w:val="00766A4C"/>
    <w:rsid w:val="007670D4"/>
    <w:rsid w:val="0076746B"/>
    <w:rsid w:val="00767C12"/>
    <w:rsid w:val="007704D9"/>
    <w:rsid w:val="0077138D"/>
    <w:rsid w:val="007713AB"/>
    <w:rsid w:val="00772A5E"/>
    <w:rsid w:val="007745C5"/>
    <w:rsid w:val="00774883"/>
    <w:rsid w:val="00775689"/>
    <w:rsid w:val="00775FDD"/>
    <w:rsid w:val="00776D0A"/>
    <w:rsid w:val="00780DC3"/>
    <w:rsid w:val="0078110B"/>
    <w:rsid w:val="007814ED"/>
    <w:rsid w:val="007836C8"/>
    <w:rsid w:val="00783F6E"/>
    <w:rsid w:val="00783FFC"/>
    <w:rsid w:val="00785EE7"/>
    <w:rsid w:val="00790259"/>
    <w:rsid w:val="007907A7"/>
    <w:rsid w:val="0079095D"/>
    <w:rsid w:val="00790A00"/>
    <w:rsid w:val="00791A40"/>
    <w:rsid w:val="00791ED3"/>
    <w:rsid w:val="0079220A"/>
    <w:rsid w:val="00792403"/>
    <w:rsid w:val="00794742"/>
    <w:rsid w:val="00794A1E"/>
    <w:rsid w:val="00794AB4"/>
    <w:rsid w:val="0079516B"/>
    <w:rsid w:val="00795E4B"/>
    <w:rsid w:val="00795E4C"/>
    <w:rsid w:val="00795F3D"/>
    <w:rsid w:val="007966FC"/>
    <w:rsid w:val="00797490"/>
    <w:rsid w:val="007A127F"/>
    <w:rsid w:val="007A195B"/>
    <w:rsid w:val="007A2C0D"/>
    <w:rsid w:val="007A3A32"/>
    <w:rsid w:val="007A739E"/>
    <w:rsid w:val="007A77A6"/>
    <w:rsid w:val="007A7E4C"/>
    <w:rsid w:val="007B1C52"/>
    <w:rsid w:val="007B2445"/>
    <w:rsid w:val="007B3552"/>
    <w:rsid w:val="007B508F"/>
    <w:rsid w:val="007B5482"/>
    <w:rsid w:val="007B5B31"/>
    <w:rsid w:val="007B654E"/>
    <w:rsid w:val="007B68B7"/>
    <w:rsid w:val="007B68ED"/>
    <w:rsid w:val="007B776C"/>
    <w:rsid w:val="007B7EF5"/>
    <w:rsid w:val="007C2391"/>
    <w:rsid w:val="007C2F67"/>
    <w:rsid w:val="007C46B0"/>
    <w:rsid w:val="007C5A31"/>
    <w:rsid w:val="007D075D"/>
    <w:rsid w:val="007D1075"/>
    <w:rsid w:val="007D2540"/>
    <w:rsid w:val="007D25E7"/>
    <w:rsid w:val="007D28FD"/>
    <w:rsid w:val="007D359A"/>
    <w:rsid w:val="007D3AF6"/>
    <w:rsid w:val="007D676A"/>
    <w:rsid w:val="007D7799"/>
    <w:rsid w:val="007E0238"/>
    <w:rsid w:val="007E05B9"/>
    <w:rsid w:val="007E2361"/>
    <w:rsid w:val="007E2382"/>
    <w:rsid w:val="007E4B73"/>
    <w:rsid w:val="007E5307"/>
    <w:rsid w:val="007E58D3"/>
    <w:rsid w:val="007E678F"/>
    <w:rsid w:val="007E6C0C"/>
    <w:rsid w:val="007E7ECF"/>
    <w:rsid w:val="007F17E7"/>
    <w:rsid w:val="007F212A"/>
    <w:rsid w:val="007F36F6"/>
    <w:rsid w:val="007F3BA3"/>
    <w:rsid w:val="007F3CB0"/>
    <w:rsid w:val="007F5A85"/>
    <w:rsid w:val="007F6912"/>
    <w:rsid w:val="007F716B"/>
    <w:rsid w:val="007F7664"/>
    <w:rsid w:val="007F7B84"/>
    <w:rsid w:val="00800703"/>
    <w:rsid w:val="00800E1A"/>
    <w:rsid w:val="008012A0"/>
    <w:rsid w:val="00801368"/>
    <w:rsid w:val="00801A65"/>
    <w:rsid w:val="00802D56"/>
    <w:rsid w:val="00803310"/>
    <w:rsid w:val="00803D21"/>
    <w:rsid w:val="00803E2C"/>
    <w:rsid w:val="0080433A"/>
    <w:rsid w:val="008047CE"/>
    <w:rsid w:val="00804F55"/>
    <w:rsid w:val="0080527F"/>
    <w:rsid w:val="00806B30"/>
    <w:rsid w:val="00806D1E"/>
    <w:rsid w:val="00806D7D"/>
    <w:rsid w:val="00806FAA"/>
    <w:rsid w:val="008112DC"/>
    <w:rsid w:val="008116DE"/>
    <w:rsid w:val="008121A9"/>
    <w:rsid w:val="00812A59"/>
    <w:rsid w:val="00814CC3"/>
    <w:rsid w:val="00814E0A"/>
    <w:rsid w:val="00816027"/>
    <w:rsid w:val="00821F56"/>
    <w:rsid w:val="008329D1"/>
    <w:rsid w:val="00834558"/>
    <w:rsid w:val="0083564D"/>
    <w:rsid w:val="00836384"/>
    <w:rsid w:val="00841F67"/>
    <w:rsid w:val="008431B3"/>
    <w:rsid w:val="00843664"/>
    <w:rsid w:val="008438DE"/>
    <w:rsid w:val="008439FD"/>
    <w:rsid w:val="008447CC"/>
    <w:rsid w:val="00844C97"/>
    <w:rsid w:val="0084541F"/>
    <w:rsid w:val="00846581"/>
    <w:rsid w:val="0084671F"/>
    <w:rsid w:val="00846824"/>
    <w:rsid w:val="00846C65"/>
    <w:rsid w:val="008513E3"/>
    <w:rsid w:val="00851C23"/>
    <w:rsid w:val="008520BF"/>
    <w:rsid w:val="00852A55"/>
    <w:rsid w:val="00852F0A"/>
    <w:rsid w:val="0085384B"/>
    <w:rsid w:val="0085466C"/>
    <w:rsid w:val="00854AB3"/>
    <w:rsid w:val="00857B73"/>
    <w:rsid w:val="00857CED"/>
    <w:rsid w:val="008601F2"/>
    <w:rsid w:val="00860A8D"/>
    <w:rsid w:val="0086115C"/>
    <w:rsid w:val="00861F40"/>
    <w:rsid w:val="00863061"/>
    <w:rsid w:val="008631F9"/>
    <w:rsid w:val="008635C3"/>
    <w:rsid w:val="00863ECC"/>
    <w:rsid w:val="008642FF"/>
    <w:rsid w:val="0086510D"/>
    <w:rsid w:val="008675C3"/>
    <w:rsid w:val="00867E0F"/>
    <w:rsid w:val="008710D9"/>
    <w:rsid w:val="00872A03"/>
    <w:rsid w:val="008731AF"/>
    <w:rsid w:val="00873E11"/>
    <w:rsid w:val="00874414"/>
    <w:rsid w:val="00874B77"/>
    <w:rsid w:val="008777AB"/>
    <w:rsid w:val="00882ABB"/>
    <w:rsid w:val="00884284"/>
    <w:rsid w:val="00884BC0"/>
    <w:rsid w:val="00886B8A"/>
    <w:rsid w:val="00890034"/>
    <w:rsid w:val="008925D6"/>
    <w:rsid w:val="0089276A"/>
    <w:rsid w:val="00893035"/>
    <w:rsid w:val="0089340D"/>
    <w:rsid w:val="00894548"/>
    <w:rsid w:val="00895ACF"/>
    <w:rsid w:val="00895B48"/>
    <w:rsid w:val="00896483"/>
    <w:rsid w:val="00896DF3"/>
    <w:rsid w:val="00897FFA"/>
    <w:rsid w:val="008A0B68"/>
    <w:rsid w:val="008A1A17"/>
    <w:rsid w:val="008A246E"/>
    <w:rsid w:val="008A3071"/>
    <w:rsid w:val="008A7732"/>
    <w:rsid w:val="008A7C41"/>
    <w:rsid w:val="008A7C9F"/>
    <w:rsid w:val="008B003B"/>
    <w:rsid w:val="008B05B8"/>
    <w:rsid w:val="008B2227"/>
    <w:rsid w:val="008B24ED"/>
    <w:rsid w:val="008B5488"/>
    <w:rsid w:val="008B6FE7"/>
    <w:rsid w:val="008C0C1D"/>
    <w:rsid w:val="008C127D"/>
    <w:rsid w:val="008C13D9"/>
    <w:rsid w:val="008C1DDE"/>
    <w:rsid w:val="008C3A28"/>
    <w:rsid w:val="008C3A5C"/>
    <w:rsid w:val="008C40E3"/>
    <w:rsid w:val="008C5E2D"/>
    <w:rsid w:val="008C6FB2"/>
    <w:rsid w:val="008D0105"/>
    <w:rsid w:val="008D18DE"/>
    <w:rsid w:val="008D485D"/>
    <w:rsid w:val="008D531F"/>
    <w:rsid w:val="008D5816"/>
    <w:rsid w:val="008D7604"/>
    <w:rsid w:val="008D7FAF"/>
    <w:rsid w:val="008E0A7F"/>
    <w:rsid w:val="008E0DBF"/>
    <w:rsid w:val="008E277F"/>
    <w:rsid w:val="008E2846"/>
    <w:rsid w:val="008E2A64"/>
    <w:rsid w:val="008E2F54"/>
    <w:rsid w:val="008E479F"/>
    <w:rsid w:val="008E53B9"/>
    <w:rsid w:val="008E63C3"/>
    <w:rsid w:val="008E6F75"/>
    <w:rsid w:val="008E7226"/>
    <w:rsid w:val="008F4D51"/>
    <w:rsid w:val="008F5BD3"/>
    <w:rsid w:val="008F64F5"/>
    <w:rsid w:val="008F71E8"/>
    <w:rsid w:val="009001BF"/>
    <w:rsid w:val="00904EB3"/>
    <w:rsid w:val="00906043"/>
    <w:rsid w:val="00910333"/>
    <w:rsid w:val="00912870"/>
    <w:rsid w:val="009133D3"/>
    <w:rsid w:val="00916A52"/>
    <w:rsid w:val="00922D6D"/>
    <w:rsid w:val="00924093"/>
    <w:rsid w:val="009250F5"/>
    <w:rsid w:val="00925405"/>
    <w:rsid w:val="00927E41"/>
    <w:rsid w:val="009303D6"/>
    <w:rsid w:val="00930A20"/>
    <w:rsid w:val="00930ABC"/>
    <w:rsid w:val="00931F30"/>
    <w:rsid w:val="0093483A"/>
    <w:rsid w:val="00934D0A"/>
    <w:rsid w:val="00935AF5"/>
    <w:rsid w:val="00941009"/>
    <w:rsid w:val="0094129A"/>
    <w:rsid w:val="00941C18"/>
    <w:rsid w:val="009421D3"/>
    <w:rsid w:val="009422B6"/>
    <w:rsid w:val="00943496"/>
    <w:rsid w:val="009436E0"/>
    <w:rsid w:val="00943825"/>
    <w:rsid w:val="0094443D"/>
    <w:rsid w:val="00944566"/>
    <w:rsid w:val="009446C6"/>
    <w:rsid w:val="009455C5"/>
    <w:rsid w:val="00950334"/>
    <w:rsid w:val="00950777"/>
    <w:rsid w:val="00951355"/>
    <w:rsid w:val="00952BDA"/>
    <w:rsid w:val="00952D7D"/>
    <w:rsid w:val="00954493"/>
    <w:rsid w:val="0095628E"/>
    <w:rsid w:val="009566F0"/>
    <w:rsid w:val="009579A9"/>
    <w:rsid w:val="00957CF0"/>
    <w:rsid w:val="0096012A"/>
    <w:rsid w:val="009610DE"/>
    <w:rsid w:val="00961507"/>
    <w:rsid w:val="009619B6"/>
    <w:rsid w:val="00961AB6"/>
    <w:rsid w:val="00962585"/>
    <w:rsid w:val="009629EE"/>
    <w:rsid w:val="00962A17"/>
    <w:rsid w:val="009633F9"/>
    <w:rsid w:val="0096679C"/>
    <w:rsid w:val="009669A2"/>
    <w:rsid w:val="00967505"/>
    <w:rsid w:val="0097103E"/>
    <w:rsid w:val="00972D09"/>
    <w:rsid w:val="00973611"/>
    <w:rsid w:val="00973B09"/>
    <w:rsid w:val="009741DF"/>
    <w:rsid w:val="00975E27"/>
    <w:rsid w:val="009760C9"/>
    <w:rsid w:val="00982ED8"/>
    <w:rsid w:val="0098327A"/>
    <w:rsid w:val="00983472"/>
    <w:rsid w:val="00983BE9"/>
    <w:rsid w:val="0098432E"/>
    <w:rsid w:val="00984A9F"/>
    <w:rsid w:val="00984CC8"/>
    <w:rsid w:val="009867AA"/>
    <w:rsid w:val="009923CB"/>
    <w:rsid w:val="00992803"/>
    <w:rsid w:val="00993234"/>
    <w:rsid w:val="009936A1"/>
    <w:rsid w:val="00994104"/>
    <w:rsid w:val="00994136"/>
    <w:rsid w:val="00994D7F"/>
    <w:rsid w:val="009958FA"/>
    <w:rsid w:val="00996551"/>
    <w:rsid w:val="00996E2D"/>
    <w:rsid w:val="00996EDD"/>
    <w:rsid w:val="0099792B"/>
    <w:rsid w:val="009A1A85"/>
    <w:rsid w:val="009A30F4"/>
    <w:rsid w:val="009A44F9"/>
    <w:rsid w:val="009A46CE"/>
    <w:rsid w:val="009A49E8"/>
    <w:rsid w:val="009A5936"/>
    <w:rsid w:val="009A5A2E"/>
    <w:rsid w:val="009A5FA8"/>
    <w:rsid w:val="009A7C9B"/>
    <w:rsid w:val="009B12C4"/>
    <w:rsid w:val="009B1823"/>
    <w:rsid w:val="009B1CE0"/>
    <w:rsid w:val="009B2AF8"/>
    <w:rsid w:val="009B2C32"/>
    <w:rsid w:val="009B4285"/>
    <w:rsid w:val="009B48D3"/>
    <w:rsid w:val="009B5639"/>
    <w:rsid w:val="009B5D3D"/>
    <w:rsid w:val="009B608E"/>
    <w:rsid w:val="009B6A55"/>
    <w:rsid w:val="009B6DF4"/>
    <w:rsid w:val="009C0194"/>
    <w:rsid w:val="009C13A0"/>
    <w:rsid w:val="009C1EFD"/>
    <w:rsid w:val="009C3013"/>
    <w:rsid w:val="009C35BC"/>
    <w:rsid w:val="009C425D"/>
    <w:rsid w:val="009C5A0B"/>
    <w:rsid w:val="009C6025"/>
    <w:rsid w:val="009C6571"/>
    <w:rsid w:val="009C73F2"/>
    <w:rsid w:val="009D114A"/>
    <w:rsid w:val="009D1A27"/>
    <w:rsid w:val="009D364A"/>
    <w:rsid w:val="009D37C3"/>
    <w:rsid w:val="009D3A0C"/>
    <w:rsid w:val="009D4BAD"/>
    <w:rsid w:val="009D5FD2"/>
    <w:rsid w:val="009D6A08"/>
    <w:rsid w:val="009D6B17"/>
    <w:rsid w:val="009D6BB7"/>
    <w:rsid w:val="009D6C7F"/>
    <w:rsid w:val="009D73F4"/>
    <w:rsid w:val="009E0BA8"/>
    <w:rsid w:val="009E1BA7"/>
    <w:rsid w:val="009E201E"/>
    <w:rsid w:val="009E2AB0"/>
    <w:rsid w:val="009E3CE5"/>
    <w:rsid w:val="009E4A34"/>
    <w:rsid w:val="009E5DCA"/>
    <w:rsid w:val="009E6427"/>
    <w:rsid w:val="009E6F3E"/>
    <w:rsid w:val="009E7216"/>
    <w:rsid w:val="009F0116"/>
    <w:rsid w:val="009F0CEA"/>
    <w:rsid w:val="009F1110"/>
    <w:rsid w:val="009F162D"/>
    <w:rsid w:val="009F2C1C"/>
    <w:rsid w:val="009F4050"/>
    <w:rsid w:val="009F4274"/>
    <w:rsid w:val="009F42A7"/>
    <w:rsid w:val="009F7C92"/>
    <w:rsid w:val="00A01286"/>
    <w:rsid w:val="00A01D4B"/>
    <w:rsid w:val="00A02302"/>
    <w:rsid w:val="00A0435B"/>
    <w:rsid w:val="00A045E6"/>
    <w:rsid w:val="00A055E3"/>
    <w:rsid w:val="00A06EF4"/>
    <w:rsid w:val="00A06F95"/>
    <w:rsid w:val="00A071E7"/>
    <w:rsid w:val="00A12959"/>
    <w:rsid w:val="00A13052"/>
    <w:rsid w:val="00A1308E"/>
    <w:rsid w:val="00A14835"/>
    <w:rsid w:val="00A1523F"/>
    <w:rsid w:val="00A153C2"/>
    <w:rsid w:val="00A1589D"/>
    <w:rsid w:val="00A159B7"/>
    <w:rsid w:val="00A1723D"/>
    <w:rsid w:val="00A20CD2"/>
    <w:rsid w:val="00A2120C"/>
    <w:rsid w:val="00A218D1"/>
    <w:rsid w:val="00A2211A"/>
    <w:rsid w:val="00A22DC1"/>
    <w:rsid w:val="00A23398"/>
    <w:rsid w:val="00A23C1B"/>
    <w:rsid w:val="00A23D07"/>
    <w:rsid w:val="00A2597E"/>
    <w:rsid w:val="00A263A2"/>
    <w:rsid w:val="00A30AEE"/>
    <w:rsid w:val="00A31C3C"/>
    <w:rsid w:val="00A32171"/>
    <w:rsid w:val="00A327AD"/>
    <w:rsid w:val="00A338F9"/>
    <w:rsid w:val="00A34836"/>
    <w:rsid w:val="00A34863"/>
    <w:rsid w:val="00A35465"/>
    <w:rsid w:val="00A368DD"/>
    <w:rsid w:val="00A37A0E"/>
    <w:rsid w:val="00A4026E"/>
    <w:rsid w:val="00A420CC"/>
    <w:rsid w:val="00A45A8B"/>
    <w:rsid w:val="00A50AD8"/>
    <w:rsid w:val="00A51B66"/>
    <w:rsid w:val="00A536B0"/>
    <w:rsid w:val="00A540D8"/>
    <w:rsid w:val="00A56273"/>
    <w:rsid w:val="00A56C8B"/>
    <w:rsid w:val="00A60BA7"/>
    <w:rsid w:val="00A6183D"/>
    <w:rsid w:val="00A64EFC"/>
    <w:rsid w:val="00A652A3"/>
    <w:rsid w:val="00A65307"/>
    <w:rsid w:val="00A70149"/>
    <w:rsid w:val="00A704A9"/>
    <w:rsid w:val="00A75F7B"/>
    <w:rsid w:val="00A77068"/>
    <w:rsid w:val="00A776BA"/>
    <w:rsid w:val="00A81C08"/>
    <w:rsid w:val="00A86561"/>
    <w:rsid w:val="00A86995"/>
    <w:rsid w:val="00A87EEF"/>
    <w:rsid w:val="00A90DF8"/>
    <w:rsid w:val="00A9251F"/>
    <w:rsid w:val="00A94974"/>
    <w:rsid w:val="00A968BD"/>
    <w:rsid w:val="00A97EDF"/>
    <w:rsid w:val="00AA056F"/>
    <w:rsid w:val="00AA0FC0"/>
    <w:rsid w:val="00AA13DD"/>
    <w:rsid w:val="00AA16C8"/>
    <w:rsid w:val="00AA5660"/>
    <w:rsid w:val="00AA687A"/>
    <w:rsid w:val="00AA6D21"/>
    <w:rsid w:val="00AA7250"/>
    <w:rsid w:val="00AA7B23"/>
    <w:rsid w:val="00AB0146"/>
    <w:rsid w:val="00AB07F6"/>
    <w:rsid w:val="00AB0D6D"/>
    <w:rsid w:val="00AB2012"/>
    <w:rsid w:val="00AB272D"/>
    <w:rsid w:val="00AB4B15"/>
    <w:rsid w:val="00AB5A94"/>
    <w:rsid w:val="00AB5F98"/>
    <w:rsid w:val="00AB762C"/>
    <w:rsid w:val="00AB78DF"/>
    <w:rsid w:val="00AC15DB"/>
    <w:rsid w:val="00AC1C8A"/>
    <w:rsid w:val="00AC259B"/>
    <w:rsid w:val="00AC34C5"/>
    <w:rsid w:val="00AC7548"/>
    <w:rsid w:val="00AC757E"/>
    <w:rsid w:val="00AD05C8"/>
    <w:rsid w:val="00AD0681"/>
    <w:rsid w:val="00AD0801"/>
    <w:rsid w:val="00AD12B6"/>
    <w:rsid w:val="00AD2864"/>
    <w:rsid w:val="00AD3A16"/>
    <w:rsid w:val="00AD3D7B"/>
    <w:rsid w:val="00AD573D"/>
    <w:rsid w:val="00AD5B5B"/>
    <w:rsid w:val="00AD7F1F"/>
    <w:rsid w:val="00AE02A8"/>
    <w:rsid w:val="00AE1C41"/>
    <w:rsid w:val="00AE225B"/>
    <w:rsid w:val="00AE3F05"/>
    <w:rsid w:val="00AE47D6"/>
    <w:rsid w:val="00AE4EAB"/>
    <w:rsid w:val="00AE5B80"/>
    <w:rsid w:val="00AE6135"/>
    <w:rsid w:val="00AE6408"/>
    <w:rsid w:val="00AE6BDB"/>
    <w:rsid w:val="00AE6F08"/>
    <w:rsid w:val="00AE76E9"/>
    <w:rsid w:val="00AF0735"/>
    <w:rsid w:val="00AF0817"/>
    <w:rsid w:val="00AF2818"/>
    <w:rsid w:val="00AF2C58"/>
    <w:rsid w:val="00AF4317"/>
    <w:rsid w:val="00AF561C"/>
    <w:rsid w:val="00AF59A5"/>
    <w:rsid w:val="00AF5B07"/>
    <w:rsid w:val="00AF68C1"/>
    <w:rsid w:val="00AF7961"/>
    <w:rsid w:val="00AF7D95"/>
    <w:rsid w:val="00B00E2F"/>
    <w:rsid w:val="00B00F8F"/>
    <w:rsid w:val="00B01912"/>
    <w:rsid w:val="00B02A89"/>
    <w:rsid w:val="00B02DA0"/>
    <w:rsid w:val="00B04E86"/>
    <w:rsid w:val="00B05E98"/>
    <w:rsid w:val="00B12FC4"/>
    <w:rsid w:val="00B13683"/>
    <w:rsid w:val="00B1368D"/>
    <w:rsid w:val="00B14177"/>
    <w:rsid w:val="00B154B4"/>
    <w:rsid w:val="00B20B3F"/>
    <w:rsid w:val="00B2154C"/>
    <w:rsid w:val="00B2569F"/>
    <w:rsid w:val="00B27C16"/>
    <w:rsid w:val="00B30045"/>
    <w:rsid w:val="00B305D8"/>
    <w:rsid w:val="00B306A6"/>
    <w:rsid w:val="00B32227"/>
    <w:rsid w:val="00B32812"/>
    <w:rsid w:val="00B32B0C"/>
    <w:rsid w:val="00B33009"/>
    <w:rsid w:val="00B33906"/>
    <w:rsid w:val="00B352F3"/>
    <w:rsid w:val="00B3699F"/>
    <w:rsid w:val="00B3704F"/>
    <w:rsid w:val="00B3759B"/>
    <w:rsid w:val="00B379AF"/>
    <w:rsid w:val="00B41D55"/>
    <w:rsid w:val="00B41F50"/>
    <w:rsid w:val="00B43268"/>
    <w:rsid w:val="00B44158"/>
    <w:rsid w:val="00B442D7"/>
    <w:rsid w:val="00B45837"/>
    <w:rsid w:val="00B4589E"/>
    <w:rsid w:val="00B46F66"/>
    <w:rsid w:val="00B503B3"/>
    <w:rsid w:val="00B50E0D"/>
    <w:rsid w:val="00B511CE"/>
    <w:rsid w:val="00B53643"/>
    <w:rsid w:val="00B5621F"/>
    <w:rsid w:val="00B566F9"/>
    <w:rsid w:val="00B606AD"/>
    <w:rsid w:val="00B62697"/>
    <w:rsid w:val="00B64255"/>
    <w:rsid w:val="00B6645A"/>
    <w:rsid w:val="00B678C3"/>
    <w:rsid w:val="00B67DAA"/>
    <w:rsid w:val="00B71969"/>
    <w:rsid w:val="00B71F89"/>
    <w:rsid w:val="00B7346A"/>
    <w:rsid w:val="00B74453"/>
    <w:rsid w:val="00B76125"/>
    <w:rsid w:val="00B76785"/>
    <w:rsid w:val="00B77010"/>
    <w:rsid w:val="00B77C74"/>
    <w:rsid w:val="00B83EBC"/>
    <w:rsid w:val="00B8655C"/>
    <w:rsid w:val="00B90ABE"/>
    <w:rsid w:val="00B93DCC"/>
    <w:rsid w:val="00B94D2D"/>
    <w:rsid w:val="00B9692D"/>
    <w:rsid w:val="00B96C19"/>
    <w:rsid w:val="00B97327"/>
    <w:rsid w:val="00BA01C6"/>
    <w:rsid w:val="00BA175D"/>
    <w:rsid w:val="00BA20EF"/>
    <w:rsid w:val="00BA230F"/>
    <w:rsid w:val="00BA23A2"/>
    <w:rsid w:val="00BA52F7"/>
    <w:rsid w:val="00BA782A"/>
    <w:rsid w:val="00BB0534"/>
    <w:rsid w:val="00BB0A45"/>
    <w:rsid w:val="00BB1B01"/>
    <w:rsid w:val="00BB1F63"/>
    <w:rsid w:val="00BB35A3"/>
    <w:rsid w:val="00BB4864"/>
    <w:rsid w:val="00BB5298"/>
    <w:rsid w:val="00BB5400"/>
    <w:rsid w:val="00BB76C2"/>
    <w:rsid w:val="00BC05B8"/>
    <w:rsid w:val="00BC068D"/>
    <w:rsid w:val="00BC0C85"/>
    <w:rsid w:val="00BC31DC"/>
    <w:rsid w:val="00BC35A2"/>
    <w:rsid w:val="00BC3EFD"/>
    <w:rsid w:val="00BC5FE8"/>
    <w:rsid w:val="00BC6B71"/>
    <w:rsid w:val="00BD1F89"/>
    <w:rsid w:val="00BD30F3"/>
    <w:rsid w:val="00BD6655"/>
    <w:rsid w:val="00BD7860"/>
    <w:rsid w:val="00BE1240"/>
    <w:rsid w:val="00BE1FC0"/>
    <w:rsid w:val="00BE4E77"/>
    <w:rsid w:val="00BE5107"/>
    <w:rsid w:val="00BE6118"/>
    <w:rsid w:val="00BE632B"/>
    <w:rsid w:val="00BE6AC8"/>
    <w:rsid w:val="00BF054C"/>
    <w:rsid w:val="00BF1F74"/>
    <w:rsid w:val="00BF3D67"/>
    <w:rsid w:val="00BF5CBA"/>
    <w:rsid w:val="00C00646"/>
    <w:rsid w:val="00C0091A"/>
    <w:rsid w:val="00C01DAB"/>
    <w:rsid w:val="00C0335F"/>
    <w:rsid w:val="00C051DC"/>
    <w:rsid w:val="00C06164"/>
    <w:rsid w:val="00C073B1"/>
    <w:rsid w:val="00C10FF6"/>
    <w:rsid w:val="00C12A51"/>
    <w:rsid w:val="00C1332A"/>
    <w:rsid w:val="00C141AA"/>
    <w:rsid w:val="00C1497A"/>
    <w:rsid w:val="00C14AB8"/>
    <w:rsid w:val="00C153CA"/>
    <w:rsid w:val="00C15E44"/>
    <w:rsid w:val="00C179AD"/>
    <w:rsid w:val="00C20624"/>
    <w:rsid w:val="00C207E2"/>
    <w:rsid w:val="00C21D06"/>
    <w:rsid w:val="00C2266F"/>
    <w:rsid w:val="00C24885"/>
    <w:rsid w:val="00C25326"/>
    <w:rsid w:val="00C25389"/>
    <w:rsid w:val="00C268B5"/>
    <w:rsid w:val="00C26A75"/>
    <w:rsid w:val="00C26FB6"/>
    <w:rsid w:val="00C30173"/>
    <w:rsid w:val="00C3020D"/>
    <w:rsid w:val="00C30DEA"/>
    <w:rsid w:val="00C30F8A"/>
    <w:rsid w:val="00C31B0D"/>
    <w:rsid w:val="00C31B51"/>
    <w:rsid w:val="00C3327B"/>
    <w:rsid w:val="00C34A4A"/>
    <w:rsid w:val="00C35026"/>
    <w:rsid w:val="00C3549B"/>
    <w:rsid w:val="00C410FC"/>
    <w:rsid w:val="00C44951"/>
    <w:rsid w:val="00C44C60"/>
    <w:rsid w:val="00C451A3"/>
    <w:rsid w:val="00C478A1"/>
    <w:rsid w:val="00C510BB"/>
    <w:rsid w:val="00C52648"/>
    <w:rsid w:val="00C534CD"/>
    <w:rsid w:val="00C53A96"/>
    <w:rsid w:val="00C55830"/>
    <w:rsid w:val="00C5602E"/>
    <w:rsid w:val="00C56AA5"/>
    <w:rsid w:val="00C57B53"/>
    <w:rsid w:val="00C57CDC"/>
    <w:rsid w:val="00C61114"/>
    <w:rsid w:val="00C62527"/>
    <w:rsid w:val="00C62AD5"/>
    <w:rsid w:val="00C65BFD"/>
    <w:rsid w:val="00C66BE3"/>
    <w:rsid w:val="00C66E44"/>
    <w:rsid w:val="00C6701D"/>
    <w:rsid w:val="00C717C3"/>
    <w:rsid w:val="00C72DC4"/>
    <w:rsid w:val="00C73114"/>
    <w:rsid w:val="00C732B3"/>
    <w:rsid w:val="00C75F0B"/>
    <w:rsid w:val="00C76A5D"/>
    <w:rsid w:val="00C77EA0"/>
    <w:rsid w:val="00C80806"/>
    <w:rsid w:val="00C816D7"/>
    <w:rsid w:val="00C84734"/>
    <w:rsid w:val="00C8474E"/>
    <w:rsid w:val="00C851F4"/>
    <w:rsid w:val="00C85AFF"/>
    <w:rsid w:val="00C86284"/>
    <w:rsid w:val="00C86489"/>
    <w:rsid w:val="00C87480"/>
    <w:rsid w:val="00C900B3"/>
    <w:rsid w:val="00C91D19"/>
    <w:rsid w:val="00C93423"/>
    <w:rsid w:val="00C93EA1"/>
    <w:rsid w:val="00C96A59"/>
    <w:rsid w:val="00C97AE7"/>
    <w:rsid w:val="00CA0967"/>
    <w:rsid w:val="00CA2A7F"/>
    <w:rsid w:val="00CA50BB"/>
    <w:rsid w:val="00CA524B"/>
    <w:rsid w:val="00CA7253"/>
    <w:rsid w:val="00CA75C2"/>
    <w:rsid w:val="00CA75EB"/>
    <w:rsid w:val="00CA7808"/>
    <w:rsid w:val="00CB0657"/>
    <w:rsid w:val="00CB171A"/>
    <w:rsid w:val="00CB1E03"/>
    <w:rsid w:val="00CB2A6D"/>
    <w:rsid w:val="00CB2C8C"/>
    <w:rsid w:val="00CB463E"/>
    <w:rsid w:val="00CB6323"/>
    <w:rsid w:val="00CB66A1"/>
    <w:rsid w:val="00CB6B07"/>
    <w:rsid w:val="00CB6EF7"/>
    <w:rsid w:val="00CC05C8"/>
    <w:rsid w:val="00CC1D84"/>
    <w:rsid w:val="00CC3B34"/>
    <w:rsid w:val="00CC445F"/>
    <w:rsid w:val="00CC505B"/>
    <w:rsid w:val="00CC6F57"/>
    <w:rsid w:val="00CC71DF"/>
    <w:rsid w:val="00CC772B"/>
    <w:rsid w:val="00CC7F7C"/>
    <w:rsid w:val="00CD0930"/>
    <w:rsid w:val="00CD0CBC"/>
    <w:rsid w:val="00CD0D1F"/>
    <w:rsid w:val="00CD1424"/>
    <w:rsid w:val="00CD1DCE"/>
    <w:rsid w:val="00CD209D"/>
    <w:rsid w:val="00CD287C"/>
    <w:rsid w:val="00CD2D1B"/>
    <w:rsid w:val="00CD2DAC"/>
    <w:rsid w:val="00CD32F6"/>
    <w:rsid w:val="00CD369C"/>
    <w:rsid w:val="00CD67F1"/>
    <w:rsid w:val="00CD6B19"/>
    <w:rsid w:val="00CD6D9F"/>
    <w:rsid w:val="00CD729B"/>
    <w:rsid w:val="00CD7E80"/>
    <w:rsid w:val="00CE0443"/>
    <w:rsid w:val="00CE050E"/>
    <w:rsid w:val="00CE1129"/>
    <w:rsid w:val="00CE1EB5"/>
    <w:rsid w:val="00CE27E0"/>
    <w:rsid w:val="00CE34C2"/>
    <w:rsid w:val="00CE3803"/>
    <w:rsid w:val="00CE44C9"/>
    <w:rsid w:val="00CE482B"/>
    <w:rsid w:val="00CE4D57"/>
    <w:rsid w:val="00CE535B"/>
    <w:rsid w:val="00CE578B"/>
    <w:rsid w:val="00CE6196"/>
    <w:rsid w:val="00CE68E4"/>
    <w:rsid w:val="00CE692B"/>
    <w:rsid w:val="00CF0B63"/>
    <w:rsid w:val="00CF1ACD"/>
    <w:rsid w:val="00CF3598"/>
    <w:rsid w:val="00CF4CCD"/>
    <w:rsid w:val="00CF5683"/>
    <w:rsid w:val="00CF75C8"/>
    <w:rsid w:val="00D01000"/>
    <w:rsid w:val="00D0106A"/>
    <w:rsid w:val="00D029D6"/>
    <w:rsid w:val="00D02CDA"/>
    <w:rsid w:val="00D0306E"/>
    <w:rsid w:val="00D03367"/>
    <w:rsid w:val="00D0796F"/>
    <w:rsid w:val="00D10225"/>
    <w:rsid w:val="00D10284"/>
    <w:rsid w:val="00D110D9"/>
    <w:rsid w:val="00D11184"/>
    <w:rsid w:val="00D12AAB"/>
    <w:rsid w:val="00D13888"/>
    <w:rsid w:val="00D152F1"/>
    <w:rsid w:val="00D16431"/>
    <w:rsid w:val="00D176CD"/>
    <w:rsid w:val="00D20442"/>
    <w:rsid w:val="00D20CAE"/>
    <w:rsid w:val="00D2289A"/>
    <w:rsid w:val="00D25CD3"/>
    <w:rsid w:val="00D25E2C"/>
    <w:rsid w:val="00D2656D"/>
    <w:rsid w:val="00D269C6"/>
    <w:rsid w:val="00D30D55"/>
    <w:rsid w:val="00D31833"/>
    <w:rsid w:val="00D31D14"/>
    <w:rsid w:val="00D330EB"/>
    <w:rsid w:val="00D35FB9"/>
    <w:rsid w:val="00D36749"/>
    <w:rsid w:val="00D41A4D"/>
    <w:rsid w:val="00D422E4"/>
    <w:rsid w:val="00D42489"/>
    <w:rsid w:val="00D4281F"/>
    <w:rsid w:val="00D452E9"/>
    <w:rsid w:val="00D45A63"/>
    <w:rsid w:val="00D46A2E"/>
    <w:rsid w:val="00D511AD"/>
    <w:rsid w:val="00D51FAF"/>
    <w:rsid w:val="00D52108"/>
    <w:rsid w:val="00D535A7"/>
    <w:rsid w:val="00D54570"/>
    <w:rsid w:val="00D57FD6"/>
    <w:rsid w:val="00D620E7"/>
    <w:rsid w:val="00D6217A"/>
    <w:rsid w:val="00D6312F"/>
    <w:rsid w:val="00D63650"/>
    <w:rsid w:val="00D64CF1"/>
    <w:rsid w:val="00D6506A"/>
    <w:rsid w:val="00D65FF5"/>
    <w:rsid w:val="00D6697C"/>
    <w:rsid w:val="00D670C9"/>
    <w:rsid w:val="00D67F24"/>
    <w:rsid w:val="00D70A11"/>
    <w:rsid w:val="00D70B07"/>
    <w:rsid w:val="00D72155"/>
    <w:rsid w:val="00D72CC7"/>
    <w:rsid w:val="00D73911"/>
    <w:rsid w:val="00D74121"/>
    <w:rsid w:val="00D75312"/>
    <w:rsid w:val="00D7658A"/>
    <w:rsid w:val="00D769D1"/>
    <w:rsid w:val="00D7706D"/>
    <w:rsid w:val="00D800D1"/>
    <w:rsid w:val="00D80ABE"/>
    <w:rsid w:val="00D81227"/>
    <w:rsid w:val="00D82156"/>
    <w:rsid w:val="00D82921"/>
    <w:rsid w:val="00D835FD"/>
    <w:rsid w:val="00D842EF"/>
    <w:rsid w:val="00D9039A"/>
    <w:rsid w:val="00D9127C"/>
    <w:rsid w:val="00D91F54"/>
    <w:rsid w:val="00D9270C"/>
    <w:rsid w:val="00D949F2"/>
    <w:rsid w:val="00D9614A"/>
    <w:rsid w:val="00D9728E"/>
    <w:rsid w:val="00DA23A0"/>
    <w:rsid w:val="00DA3508"/>
    <w:rsid w:val="00DA362A"/>
    <w:rsid w:val="00DA384C"/>
    <w:rsid w:val="00DA5F38"/>
    <w:rsid w:val="00DA6272"/>
    <w:rsid w:val="00DB0D47"/>
    <w:rsid w:val="00DB17EE"/>
    <w:rsid w:val="00DB1BD1"/>
    <w:rsid w:val="00DB2AF2"/>
    <w:rsid w:val="00DB3286"/>
    <w:rsid w:val="00DC192C"/>
    <w:rsid w:val="00DC1B94"/>
    <w:rsid w:val="00DC201B"/>
    <w:rsid w:val="00DC2E40"/>
    <w:rsid w:val="00DC3C03"/>
    <w:rsid w:val="00DC4A4E"/>
    <w:rsid w:val="00DC5629"/>
    <w:rsid w:val="00DC5C3F"/>
    <w:rsid w:val="00DC5E13"/>
    <w:rsid w:val="00DC66AC"/>
    <w:rsid w:val="00DC66F3"/>
    <w:rsid w:val="00DD22D6"/>
    <w:rsid w:val="00DD2484"/>
    <w:rsid w:val="00DD2B0E"/>
    <w:rsid w:val="00DD35C4"/>
    <w:rsid w:val="00DD5E7C"/>
    <w:rsid w:val="00DE09AF"/>
    <w:rsid w:val="00DE0CA5"/>
    <w:rsid w:val="00DE3D81"/>
    <w:rsid w:val="00DE3D9F"/>
    <w:rsid w:val="00DE4059"/>
    <w:rsid w:val="00DE5141"/>
    <w:rsid w:val="00DE51BE"/>
    <w:rsid w:val="00DE6E61"/>
    <w:rsid w:val="00DF06E5"/>
    <w:rsid w:val="00DF1E9B"/>
    <w:rsid w:val="00DF2A90"/>
    <w:rsid w:val="00DF404A"/>
    <w:rsid w:val="00DF423E"/>
    <w:rsid w:val="00DF451A"/>
    <w:rsid w:val="00DF486B"/>
    <w:rsid w:val="00DF5643"/>
    <w:rsid w:val="00E01595"/>
    <w:rsid w:val="00E02BBA"/>
    <w:rsid w:val="00E03F43"/>
    <w:rsid w:val="00E068D6"/>
    <w:rsid w:val="00E0735C"/>
    <w:rsid w:val="00E12D4B"/>
    <w:rsid w:val="00E13C6A"/>
    <w:rsid w:val="00E13EE1"/>
    <w:rsid w:val="00E14771"/>
    <w:rsid w:val="00E14D46"/>
    <w:rsid w:val="00E15570"/>
    <w:rsid w:val="00E15D7B"/>
    <w:rsid w:val="00E236D1"/>
    <w:rsid w:val="00E24540"/>
    <w:rsid w:val="00E26371"/>
    <w:rsid w:val="00E26897"/>
    <w:rsid w:val="00E268F7"/>
    <w:rsid w:val="00E26D44"/>
    <w:rsid w:val="00E2753F"/>
    <w:rsid w:val="00E31295"/>
    <w:rsid w:val="00E318C6"/>
    <w:rsid w:val="00E32688"/>
    <w:rsid w:val="00E329A4"/>
    <w:rsid w:val="00E34C38"/>
    <w:rsid w:val="00E37D66"/>
    <w:rsid w:val="00E40628"/>
    <w:rsid w:val="00E40707"/>
    <w:rsid w:val="00E421C4"/>
    <w:rsid w:val="00E451DA"/>
    <w:rsid w:val="00E4535B"/>
    <w:rsid w:val="00E45D89"/>
    <w:rsid w:val="00E46060"/>
    <w:rsid w:val="00E47C0D"/>
    <w:rsid w:val="00E525C9"/>
    <w:rsid w:val="00E52B7C"/>
    <w:rsid w:val="00E5344E"/>
    <w:rsid w:val="00E53C77"/>
    <w:rsid w:val="00E5441B"/>
    <w:rsid w:val="00E54DF6"/>
    <w:rsid w:val="00E555C6"/>
    <w:rsid w:val="00E55ACD"/>
    <w:rsid w:val="00E56335"/>
    <w:rsid w:val="00E56968"/>
    <w:rsid w:val="00E571D2"/>
    <w:rsid w:val="00E57D0F"/>
    <w:rsid w:val="00E60063"/>
    <w:rsid w:val="00E60416"/>
    <w:rsid w:val="00E610FD"/>
    <w:rsid w:val="00E61683"/>
    <w:rsid w:val="00E62F25"/>
    <w:rsid w:val="00E63885"/>
    <w:rsid w:val="00E6426B"/>
    <w:rsid w:val="00E65DA6"/>
    <w:rsid w:val="00E663A7"/>
    <w:rsid w:val="00E66CEB"/>
    <w:rsid w:val="00E67D5D"/>
    <w:rsid w:val="00E711E1"/>
    <w:rsid w:val="00E72C8C"/>
    <w:rsid w:val="00E752BA"/>
    <w:rsid w:val="00E76847"/>
    <w:rsid w:val="00E76D9D"/>
    <w:rsid w:val="00E773F6"/>
    <w:rsid w:val="00E77D53"/>
    <w:rsid w:val="00E80474"/>
    <w:rsid w:val="00E80794"/>
    <w:rsid w:val="00E80FA2"/>
    <w:rsid w:val="00E82F97"/>
    <w:rsid w:val="00E83ABF"/>
    <w:rsid w:val="00E83D35"/>
    <w:rsid w:val="00E8616C"/>
    <w:rsid w:val="00E867B7"/>
    <w:rsid w:val="00E86814"/>
    <w:rsid w:val="00E873E4"/>
    <w:rsid w:val="00E904F3"/>
    <w:rsid w:val="00E92D02"/>
    <w:rsid w:val="00E9475D"/>
    <w:rsid w:val="00E96BAF"/>
    <w:rsid w:val="00EA0555"/>
    <w:rsid w:val="00EA12F7"/>
    <w:rsid w:val="00EA21CA"/>
    <w:rsid w:val="00EA21D4"/>
    <w:rsid w:val="00EA4142"/>
    <w:rsid w:val="00EA6669"/>
    <w:rsid w:val="00EA69AD"/>
    <w:rsid w:val="00EA7E12"/>
    <w:rsid w:val="00EB063C"/>
    <w:rsid w:val="00EB1DD6"/>
    <w:rsid w:val="00EB26C0"/>
    <w:rsid w:val="00EB3F06"/>
    <w:rsid w:val="00EB70BA"/>
    <w:rsid w:val="00EB77A8"/>
    <w:rsid w:val="00EB7ECC"/>
    <w:rsid w:val="00EC03F0"/>
    <w:rsid w:val="00EC21B5"/>
    <w:rsid w:val="00EC23F4"/>
    <w:rsid w:val="00EC50ED"/>
    <w:rsid w:val="00EC52E1"/>
    <w:rsid w:val="00EC63A5"/>
    <w:rsid w:val="00EC70F9"/>
    <w:rsid w:val="00ED041D"/>
    <w:rsid w:val="00ED0F35"/>
    <w:rsid w:val="00ED235B"/>
    <w:rsid w:val="00ED47B2"/>
    <w:rsid w:val="00ED482C"/>
    <w:rsid w:val="00ED5D54"/>
    <w:rsid w:val="00ED75AC"/>
    <w:rsid w:val="00ED75DD"/>
    <w:rsid w:val="00ED75DE"/>
    <w:rsid w:val="00EE0A07"/>
    <w:rsid w:val="00EE28BB"/>
    <w:rsid w:val="00EE2B58"/>
    <w:rsid w:val="00EE3264"/>
    <w:rsid w:val="00EE4B3A"/>
    <w:rsid w:val="00EE6663"/>
    <w:rsid w:val="00EE7582"/>
    <w:rsid w:val="00EE75C0"/>
    <w:rsid w:val="00EE7F1A"/>
    <w:rsid w:val="00EF074D"/>
    <w:rsid w:val="00EF1028"/>
    <w:rsid w:val="00EF16DB"/>
    <w:rsid w:val="00EF2021"/>
    <w:rsid w:val="00EF21BC"/>
    <w:rsid w:val="00EF248C"/>
    <w:rsid w:val="00EF3920"/>
    <w:rsid w:val="00EF3F99"/>
    <w:rsid w:val="00EF422D"/>
    <w:rsid w:val="00EF54FE"/>
    <w:rsid w:val="00EF770D"/>
    <w:rsid w:val="00EF7899"/>
    <w:rsid w:val="00EF7998"/>
    <w:rsid w:val="00F01A30"/>
    <w:rsid w:val="00F024E4"/>
    <w:rsid w:val="00F02643"/>
    <w:rsid w:val="00F02825"/>
    <w:rsid w:val="00F032DD"/>
    <w:rsid w:val="00F0367F"/>
    <w:rsid w:val="00F04278"/>
    <w:rsid w:val="00F05159"/>
    <w:rsid w:val="00F05644"/>
    <w:rsid w:val="00F05C76"/>
    <w:rsid w:val="00F07F62"/>
    <w:rsid w:val="00F103A0"/>
    <w:rsid w:val="00F118D5"/>
    <w:rsid w:val="00F11E0F"/>
    <w:rsid w:val="00F13381"/>
    <w:rsid w:val="00F144B1"/>
    <w:rsid w:val="00F1627B"/>
    <w:rsid w:val="00F16D31"/>
    <w:rsid w:val="00F16E05"/>
    <w:rsid w:val="00F205B5"/>
    <w:rsid w:val="00F22BDC"/>
    <w:rsid w:val="00F2355C"/>
    <w:rsid w:val="00F25162"/>
    <w:rsid w:val="00F3009B"/>
    <w:rsid w:val="00F30479"/>
    <w:rsid w:val="00F3166B"/>
    <w:rsid w:val="00F32979"/>
    <w:rsid w:val="00F33FFD"/>
    <w:rsid w:val="00F34C3B"/>
    <w:rsid w:val="00F358E0"/>
    <w:rsid w:val="00F3694A"/>
    <w:rsid w:val="00F370A4"/>
    <w:rsid w:val="00F401E5"/>
    <w:rsid w:val="00F4031F"/>
    <w:rsid w:val="00F41269"/>
    <w:rsid w:val="00F41958"/>
    <w:rsid w:val="00F41D12"/>
    <w:rsid w:val="00F448ED"/>
    <w:rsid w:val="00F44C2A"/>
    <w:rsid w:val="00F455A6"/>
    <w:rsid w:val="00F45E31"/>
    <w:rsid w:val="00F4698D"/>
    <w:rsid w:val="00F47164"/>
    <w:rsid w:val="00F47518"/>
    <w:rsid w:val="00F4779A"/>
    <w:rsid w:val="00F5010B"/>
    <w:rsid w:val="00F50258"/>
    <w:rsid w:val="00F50612"/>
    <w:rsid w:val="00F50A73"/>
    <w:rsid w:val="00F511D3"/>
    <w:rsid w:val="00F51336"/>
    <w:rsid w:val="00F51848"/>
    <w:rsid w:val="00F519C9"/>
    <w:rsid w:val="00F53087"/>
    <w:rsid w:val="00F53108"/>
    <w:rsid w:val="00F53EB5"/>
    <w:rsid w:val="00F54BC8"/>
    <w:rsid w:val="00F5574B"/>
    <w:rsid w:val="00F5669F"/>
    <w:rsid w:val="00F56979"/>
    <w:rsid w:val="00F604F2"/>
    <w:rsid w:val="00F6130E"/>
    <w:rsid w:val="00F63487"/>
    <w:rsid w:val="00F63862"/>
    <w:rsid w:val="00F64885"/>
    <w:rsid w:val="00F64CFA"/>
    <w:rsid w:val="00F65991"/>
    <w:rsid w:val="00F66454"/>
    <w:rsid w:val="00F67211"/>
    <w:rsid w:val="00F675EE"/>
    <w:rsid w:val="00F708A9"/>
    <w:rsid w:val="00F70AD8"/>
    <w:rsid w:val="00F70D3B"/>
    <w:rsid w:val="00F70EF1"/>
    <w:rsid w:val="00F71910"/>
    <w:rsid w:val="00F72025"/>
    <w:rsid w:val="00F724A6"/>
    <w:rsid w:val="00F72550"/>
    <w:rsid w:val="00F727E9"/>
    <w:rsid w:val="00F7392B"/>
    <w:rsid w:val="00F74924"/>
    <w:rsid w:val="00F76029"/>
    <w:rsid w:val="00F7658A"/>
    <w:rsid w:val="00F806D1"/>
    <w:rsid w:val="00F80BCA"/>
    <w:rsid w:val="00F81379"/>
    <w:rsid w:val="00F81D90"/>
    <w:rsid w:val="00F85661"/>
    <w:rsid w:val="00F8681F"/>
    <w:rsid w:val="00F86952"/>
    <w:rsid w:val="00F87331"/>
    <w:rsid w:val="00F87D87"/>
    <w:rsid w:val="00F916C9"/>
    <w:rsid w:val="00F927CF"/>
    <w:rsid w:val="00F93444"/>
    <w:rsid w:val="00F935AE"/>
    <w:rsid w:val="00F94392"/>
    <w:rsid w:val="00F9507B"/>
    <w:rsid w:val="00F95A68"/>
    <w:rsid w:val="00F95F1B"/>
    <w:rsid w:val="00F971DD"/>
    <w:rsid w:val="00FA3184"/>
    <w:rsid w:val="00FA3CEC"/>
    <w:rsid w:val="00FA3D5D"/>
    <w:rsid w:val="00FA4BA2"/>
    <w:rsid w:val="00FA5004"/>
    <w:rsid w:val="00FA64B6"/>
    <w:rsid w:val="00FA770F"/>
    <w:rsid w:val="00FA77C0"/>
    <w:rsid w:val="00FB037B"/>
    <w:rsid w:val="00FB3451"/>
    <w:rsid w:val="00FB362E"/>
    <w:rsid w:val="00FB5779"/>
    <w:rsid w:val="00FB5DBD"/>
    <w:rsid w:val="00FB60D2"/>
    <w:rsid w:val="00FB60DD"/>
    <w:rsid w:val="00FB60EE"/>
    <w:rsid w:val="00FB74CC"/>
    <w:rsid w:val="00FC06B2"/>
    <w:rsid w:val="00FC1302"/>
    <w:rsid w:val="00FC15FE"/>
    <w:rsid w:val="00FC3FCF"/>
    <w:rsid w:val="00FD1606"/>
    <w:rsid w:val="00FD441C"/>
    <w:rsid w:val="00FD4E5A"/>
    <w:rsid w:val="00FE0E96"/>
    <w:rsid w:val="00FE1326"/>
    <w:rsid w:val="00FE155A"/>
    <w:rsid w:val="00FE3ECC"/>
    <w:rsid w:val="00FE484F"/>
    <w:rsid w:val="00FE7174"/>
    <w:rsid w:val="00FE71A8"/>
    <w:rsid w:val="00FE7E4D"/>
    <w:rsid w:val="00FF15A3"/>
    <w:rsid w:val="00FF1DE9"/>
    <w:rsid w:val="00FF232A"/>
    <w:rsid w:val="00FF3942"/>
    <w:rsid w:val="00FF4854"/>
    <w:rsid w:val="00FF4BFD"/>
    <w:rsid w:val="00FF4FBF"/>
    <w:rsid w:val="00FF5C62"/>
    <w:rsid w:val="00FF5D37"/>
    <w:rsid w:val="00FF6B7B"/>
    <w:rsid w:val="00FF7BBC"/>
    <w:rsid w:val="01205F1D"/>
    <w:rsid w:val="02C13953"/>
    <w:rsid w:val="03230F3B"/>
    <w:rsid w:val="03D5FE8C"/>
    <w:rsid w:val="0485F980"/>
    <w:rsid w:val="04FFE208"/>
    <w:rsid w:val="064F3BD8"/>
    <w:rsid w:val="06A95B33"/>
    <w:rsid w:val="06DCEC25"/>
    <w:rsid w:val="06EC25BF"/>
    <w:rsid w:val="07803964"/>
    <w:rsid w:val="07FF0731"/>
    <w:rsid w:val="0A93E975"/>
    <w:rsid w:val="0AB8A0DA"/>
    <w:rsid w:val="0C3CD962"/>
    <w:rsid w:val="0CB2D26A"/>
    <w:rsid w:val="0E8DD45A"/>
    <w:rsid w:val="0ED45CA4"/>
    <w:rsid w:val="0EE0B69C"/>
    <w:rsid w:val="0F5A26E5"/>
    <w:rsid w:val="0F82A20B"/>
    <w:rsid w:val="10003206"/>
    <w:rsid w:val="106E9147"/>
    <w:rsid w:val="114641E4"/>
    <w:rsid w:val="118B7F9C"/>
    <w:rsid w:val="12EDB051"/>
    <w:rsid w:val="1341208B"/>
    <w:rsid w:val="14E47FAD"/>
    <w:rsid w:val="1530E206"/>
    <w:rsid w:val="153AF308"/>
    <w:rsid w:val="15603471"/>
    <w:rsid w:val="15AF9DFC"/>
    <w:rsid w:val="15BE1DC2"/>
    <w:rsid w:val="1635E08C"/>
    <w:rsid w:val="172B40F0"/>
    <w:rsid w:val="173885F1"/>
    <w:rsid w:val="174BD3FF"/>
    <w:rsid w:val="180A9434"/>
    <w:rsid w:val="18315CFE"/>
    <w:rsid w:val="187A9AC0"/>
    <w:rsid w:val="18BD21EB"/>
    <w:rsid w:val="18E73EBE"/>
    <w:rsid w:val="1AC589FD"/>
    <w:rsid w:val="1AE90EB7"/>
    <w:rsid w:val="205B893C"/>
    <w:rsid w:val="212D19E4"/>
    <w:rsid w:val="23066F64"/>
    <w:rsid w:val="2418E95F"/>
    <w:rsid w:val="2431DEEB"/>
    <w:rsid w:val="24925241"/>
    <w:rsid w:val="24A79202"/>
    <w:rsid w:val="24F42C00"/>
    <w:rsid w:val="255EE209"/>
    <w:rsid w:val="25F3EC67"/>
    <w:rsid w:val="26236877"/>
    <w:rsid w:val="26436263"/>
    <w:rsid w:val="2678971D"/>
    <w:rsid w:val="292A79A1"/>
    <w:rsid w:val="2974EE76"/>
    <w:rsid w:val="2985A6BA"/>
    <w:rsid w:val="2A4F43C6"/>
    <w:rsid w:val="2AC976B1"/>
    <w:rsid w:val="2C73A145"/>
    <w:rsid w:val="2CBFE2AF"/>
    <w:rsid w:val="2D91D204"/>
    <w:rsid w:val="2E307834"/>
    <w:rsid w:val="2E81D14B"/>
    <w:rsid w:val="2E90B12F"/>
    <w:rsid w:val="2F6E4283"/>
    <w:rsid w:val="31545CC3"/>
    <w:rsid w:val="31C9DD09"/>
    <w:rsid w:val="3277AA0B"/>
    <w:rsid w:val="3296ECCA"/>
    <w:rsid w:val="32DECA7D"/>
    <w:rsid w:val="33B8E51E"/>
    <w:rsid w:val="3497F1BF"/>
    <w:rsid w:val="34A48D6F"/>
    <w:rsid w:val="36AC494A"/>
    <w:rsid w:val="36FDF7B5"/>
    <w:rsid w:val="37AA75EA"/>
    <w:rsid w:val="37DC2E31"/>
    <w:rsid w:val="382B6F8B"/>
    <w:rsid w:val="39892BF0"/>
    <w:rsid w:val="3B3C534D"/>
    <w:rsid w:val="3BDAA667"/>
    <w:rsid w:val="3CE3C236"/>
    <w:rsid w:val="3E5809E1"/>
    <w:rsid w:val="3F48FFD8"/>
    <w:rsid w:val="3F990FAE"/>
    <w:rsid w:val="418AFDFD"/>
    <w:rsid w:val="4242D510"/>
    <w:rsid w:val="436E6BBD"/>
    <w:rsid w:val="4379DC80"/>
    <w:rsid w:val="43B61911"/>
    <w:rsid w:val="43E0EB84"/>
    <w:rsid w:val="43F0D8A9"/>
    <w:rsid w:val="45033B99"/>
    <w:rsid w:val="452D4E60"/>
    <w:rsid w:val="45446C46"/>
    <w:rsid w:val="4822BFA7"/>
    <w:rsid w:val="48656AC4"/>
    <w:rsid w:val="488DFF16"/>
    <w:rsid w:val="48B45CA7"/>
    <w:rsid w:val="490A8E6D"/>
    <w:rsid w:val="4AC92FDD"/>
    <w:rsid w:val="4BB5260C"/>
    <w:rsid w:val="4CCBACD3"/>
    <w:rsid w:val="4D1FF5D7"/>
    <w:rsid w:val="50428DA0"/>
    <w:rsid w:val="50737DF8"/>
    <w:rsid w:val="508AB655"/>
    <w:rsid w:val="508FCA69"/>
    <w:rsid w:val="509E6C03"/>
    <w:rsid w:val="51E066DA"/>
    <w:rsid w:val="520DC3FB"/>
    <w:rsid w:val="522686B6"/>
    <w:rsid w:val="526D9C00"/>
    <w:rsid w:val="5456E9C6"/>
    <w:rsid w:val="5542B4FB"/>
    <w:rsid w:val="55750659"/>
    <w:rsid w:val="5647B322"/>
    <w:rsid w:val="5724CA4C"/>
    <w:rsid w:val="57AD9105"/>
    <w:rsid w:val="58638313"/>
    <w:rsid w:val="5972709F"/>
    <w:rsid w:val="59BE4364"/>
    <w:rsid w:val="5A0D792B"/>
    <w:rsid w:val="5A6E0B87"/>
    <w:rsid w:val="5C64CA90"/>
    <w:rsid w:val="5E43D3F3"/>
    <w:rsid w:val="602C3ED2"/>
    <w:rsid w:val="60431FE4"/>
    <w:rsid w:val="6053539A"/>
    <w:rsid w:val="6056AA7E"/>
    <w:rsid w:val="60A3746D"/>
    <w:rsid w:val="6227D841"/>
    <w:rsid w:val="6258B207"/>
    <w:rsid w:val="629839A3"/>
    <w:rsid w:val="62E09053"/>
    <w:rsid w:val="6351D33D"/>
    <w:rsid w:val="642BACB7"/>
    <w:rsid w:val="65183C55"/>
    <w:rsid w:val="6541C51F"/>
    <w:rsid w:val="6606BD23"/>
    <w:rsid w:val="66148B6A"/>
    <w:rsid w:val="6687CCEF"/>
    <w:rsid w:val="66FB03A6"/>
    <w:rsid w:val="673D4063"/>
    <w:rsid w:val="67ABA1E9"/>
    <w:rsid w:val="6819D3A7"/>
    <w:rsid w:val="696DF6B0"/>
    <w:rsid w:val="698E4BE7"/>
    <w:rsid w:val="6B0DEA5E"/>
    <w:rsid w:val="6B7A1847"/>
    <w:rsid w:val="6BF2DB5C"/>
    <w:rsid w:val="6C683F75"/>
    <w:rsid w:val="6CB4719A"/>
    <w:rsid w:val="6D093D1D"/>
    <w:rsid w:val="6D209D6D"/>
    <w:rsid w:val="6E910241"/>
    <w:rsid w:val="6F3173A7"/>
    <w:rsid w:val="7041B5F6"/>
    <w:rsid w:val="706D2CC2"/>
    <w:rsid w:val="7195EE9D"/>
    <w:rsid w:val="7326B5DD"/>
    <w:rsid w:val="74007DEF"/>
    <w:rsid w:val="745BABA7"/>
    <w:rsid w:val="760D2FC1"/>
    <w:rsid w:val="7655E06A"/>
    <w:rsid w:val="765DB48F"/>
    <w:rsid w:val="77279008"/>
    <w:rsid w:val="7784B7B0"/>
    <w:rsid w:val="794E559A"/>
    <w:rsid w:val="79B0431B"/>
    <w:rsid w:val="79FD5966"/>
    <w:rsid w:val="7A234859"/>
    <w:rsid w:val="7A24B344"/>
    <w:rsid w:val="7AC948DB"/>
    <w:rsid w:val="7B88A767"/>
    <w:rsid w:val="7BBAE0BF"/>
    <w:rsid w:val="7D1DFCAB"/>
    <w:rsid w:val="7F738D03"/>
    <w:rsid w:val="7FA4D106"/>
    <w:rsid w:val="7FB2BA32"/>
    <w:rsid w:val="7FFAB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7650D09"/>
  <w15:docId w15:val="{FDDB2C98-F791-484B-B8BF-19EC418B0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A246E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FA5004"/>
    <w:pPr>
      <w:spacing w:after="0" w:line="240" w:lineRule="auto"/>
    </w:pPr>
  </w:style>
  <w:style w:type="character" w:styleId="Hyperlink">
    <w:name w:val="Hyperlink"/>
    <w:basedOn w:val="Absatz-Standardschriftart"/>
    <w:uiPriority w:val="99"/>
    <w:unhideWhenUsed/>
    <w:rsid w:val="00287A2E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145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14547"/>
    <w:rPr>
      <w:rFonts w:ascii="Tahoma" w:hAnsi="Tahoma" w:cs="Tahoma"/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rsid w:val="00AA6D21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A6183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6183D"/>
  </w:style>
  <w:style w:type="paragraph" w:styleId="Fuzeile">
    <w:name w:val="footer"/>
    <w:basedOn w:val="Standard"/>
    <w:link w:val="FuzeileZchn"/>
    <w:uiPriority w:val="99"/>
    <w:unhideWhenUsed/>
    <w:rsid w:val="00A6183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6183D"/>
  </w:style>
  <w:style w:type="table" w:styleId="Tabellenraster">
    <w:name w:val="Table Grid"/>
    <w:basedOn w:val="NormaleTabelle"/>
    <w:uiPriority w:val="59"/>
    <w:rsid w:val="00700050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502341"/>
    <w:rPr>
      <w:color w:val="605E5C"/>
      <w:shd w:val="clear" w:color="auto" w:fill="E1DFDD"/>
    </w:rPr>
  </w:style>
  <w:style w:type="paragraph" w:styleId="Beschriftung">
    <w:name w:val="caption"/>
    <w:basedOn w:val="Standard"/>
    <w:next w:val="Standard"/>
    <w:uiPriority w:val="35"/>
    <w:unhideWhenUsed/>
    <w:qFormat/>
    <w:rsid w:val="00803310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Literaturverzeichnis">
    <w:name w:val="Bibliography"/>
    <w:basedOn w:val="Standard"/>
    <w:next w:val="Standard"/>
    <w:uiPriority w:val="37"/>
    <w:unhideWhenUsed/>
    <w:rsid w:val="002B4A66"/>
    <w:pPr>
      <w:tabs>
        <w:tab w:val="left" w:pos="504"/>
      </w:tabs>
      <w:spacing w:after="0" w:line="240" w:lineRule="auto"/>
      <w:ind w:left="504" w:hanging="504"/>
    </w:pPr>
  </w:style>
  <w:style w:type="paragraph" w:styleId="berarbeitung">
    <w:name w:val="Revision"/>
    <w:hidden/>
    <w:uiPriority w:val="99"/>
    <w:semiHidden/>
    <w:rsid w:val="00607352"/>
    <w:pPr>
      <w:spacing w:after="0" w:line="240" w:lineRule="auto"/>
    </w:pPr>
  </w:style>
  <w:style w:type="character" w:styleId="Kommentarzeichen">
    <w:name w:val="annotation reference"/>
    <w:basedOn w:val="Absatz-Standardschriftart"/>
    <w:uiPriority w:val="99"/>
    <w:semiHidden/>
    <w:unhideWhenUsed/>
    <w:rsid w:val="0060735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60735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607352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0735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07352"/>
    <w:rPr>
      <w:b/>
      <w:bCs/>
      <w:sz w:val="20"/>
      <w:szCs w:val="20"/>
    </w:rPr>
  </w:style>
  <w:style w:type="character" w:customStyle="1" w:styleId="cf01">
    <w:name w:val="cf01"/>
    <w:basedOn w:val="Absatz-Standardschriftart"/>
    <w:rsid w:val="00514B1C"/>
    <w:rPr>
      <w:rFonts w:ascii="Segoe UI" w:hAnsi="Segoe UI" w:cs="Segoe UI" w:hint="default"/>
      <w:sz w:val="18"/>
      <w:szCs w:val="18"/>
    </w:rPr>
  </w:style>
  <w:style w:type="paragraph" w:styleId="Listenabsatz">
    <w:name w:val="List Paragraph"/>
    <w:basedOn w:val="Standard"/>
    <w:uiPriority w:val="34"/>
    <w:qFormat/>
    <w:rsid w:val="006441A6"/>
    <w:pPr>
      <w:ind w:left="720"/>
      <w:contextualSpacing/>
    </w:pPr>
  </w:style>
  <w:style w:type="paragraph" w:styleId="StandardWeb">
    <w:name w:val="Normal (Web)"/>
    <w:basedOn w:val="Standard"/>
    <w:uiPriority w:val="99"/>
    <w:semiHidden/>
    <w:unhideWhenUsed/>
    <w:rsid w:val="00DA36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eitenzahl">
    <w:name w:val="page number"/>
    <w:basedOn w:val="Absatz-Standardschriftart"/>
    <w:uiPriority w:val="99"/>
    <w:semiHidden/>
    <w:unhideWhenUsed/>
    <w:rsid w:val="00B8655C"/>
  </w:style>
  <w:style w:type="character" w:styleId="BesuchterLink">
    <w:name w:val="FollowedHyperlink"/>
    <w:basedOn w:val="Absatz-Standardschriftart"/>
    <w:uiPriority w:val="99"/>
    <w:semiHidden/>
    <w:unhideWhenUsed/>
    <w:rsid w:val="005B299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.lemme@eld.rwth-aachen.d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20/10/relationships/intelligence" Target="intelligence2.xml"/><Relationship Id="rId10" Type="http://schemas.openxmlformats.org/officeDocument/2006/relationships/image" Target="media/image2.sv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882069-96BE-4EF6-A376-B9072EE7AEA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8eddb31-ca59-47b4-aceb-732539ed590b}" enabled="1" method="Standard" siteId="{5874b827-1966-41df-a5b7-b79ec04dab6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747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on Franklin</dc:creator>
  <cp:lastModifiedBy>Max Lemme</cp:lastModifiedBy>
  <cp:revision>3</cp:revision>
  <cp:lastPrinted>2022-03-13T12:24:00Z</cp:lastPrinted>
  <dcterms:created xsi:type="dcterms:W3CDTF">2025-09-21T14:06:00Z</dcterms:created>
  <dcterms:modified xsi:type="dcterms:W3CDTF">2025-09-21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464c757c78d891c798ec5617fb9e43473a130458f1c94d1b8d37107455f524</vt:lpwstr>
  </property>
  <property fmtid="{D5CDD505-2E9C-101B-9397-08002B2CF9AE}" pid="3" name="LE1">
    <vt:filetime>2025-07-28T12:44:49Z</vt:filetime>
  </property>
  <property fmtid="{D5CDD505-2E9C-101B-9397-08002B2CF9AE}" pid="4" name="Mendeley Citation Style_1">
    <vt:lpwstr>American Psychological Association</vt:lpwstr>
  </property>
  <property fmtid="{D5CDD505-2E9C-101B-9397-08002B2CF9AE}" pid="5" name="MSIP_Label_9d03968c-5327-4aba-8636-aa523978c147_ActionId">
    <vt:lpwstr>b2f99aab-0d8b-4289-b0b2-1ed8d31b6d9a</vt:lpwstr>
  </property>
  <property fmtid="{D5CDD505-2E9C-101B-9397-08002B2CF9AE}" pid="6" name="MSIP_Label_9d03968c-5327-4aba-8636-aa523978c147_ContentBits">
    <vt:lpwstr>0</vt:lpwstr>
  </property>
  <property fmtid="{D5CDD505-2E9C-101B-9397-08002B2CF9AE}" pid="7" name="MSIP_Label_9d03968c-5327-4aba-8636-aa523978c147_Enabled">
    <vt:lpwstr>true</vt:lpwstr>
  </property>
  <property fmtid="{D5CDD505-2E9C-101B-9397-08002B2CF9AE}" pid="8" name="MSIP_Label_9d03968c-5327-4aba-8636-aa523978c147_Method">
    <vt:lpwstr>Privileged</vt:lpwstr>
  </property>
  <property fmtid="{D5CDD505-2E9C-101B-9397-08002B2CF9AE}" pid="9" name="MSIP_Label_9d03968c-5327-4aba-8636-aa523978c147_Name">
    <vt:lpwstr>Restricted - General - Unmarked</vt:lpwstr>
  </property>
  <property fmtid="{D5CDD505-2E9C-101B-9397-08002B2CF9AE}" pid="10" name="MSIP_Label_9d03968c-5327-4aba-8636-aa523978c147_SetDate">
    <vt:lpwstr>2025-04-29T15:15:10Z</vt:lpwstr>
  </property>
  <property fmtid="{D5CDD505-2E9C-101B-9397-08002B2CF9AE}" pid="11" name="MSIP_Label_9d03968c-5327-4aba-8636-aa523978c147_SiteId">
    <vt:lpwstr>a72d5a72-25ee-40f0-9bd1-067cb5b770d4</vt:lpwstr>
  </property>
  <property fmtid="{D5CDD505-2E9C-101B-9397-08002B2CF9AE}" pid="12" name="MSIP_Label_9d03968c-5327-4aba-8636-aa523978c147_Tag">
    <vt:lpwstr>10, 0, 1, 1</vt:lpwstr>
  </property>
  <property fmtid="{D5CDD505-2E9C-101B-9397-08002B2CF9AE}" pid="13" name="MSIP_Label_c8eddb31-ca59-47b4-aceb-732539ed590b_ActionId">
    <vt:lpwstr>f6ccbdbe-7e40-4650-ac9d-6940978a74aa</vt:lpwstr>
  </property>
  <property fmtid="{D5CDD505-2E9C-101B-9397-08002B2CF9AE}" pid="14" name="MSIP_Label_c8eddb31-ca59-47b4-aceb-732539ed590b_ContentBits">
    <vt:lpwstr>0</vt:lpwstr>
  </property>
  <property fmtid="{D5CDD505-2E9C-101B-9397-08002B2CF9AE}" pid="15" name="MSIP_Label_c8eddb31-ca59-47b4-aceb-732539ed590b_Enabled">
    <vt:lpwstr>true</vt:lpwstr>
  </property>
  <property fmtid="{D5CDD505-2E9C-101B-9397-08002B2CF9AE}" pid="16" name="MSIP_Label_c8eddb31-ca59-47b4-aceb-732539ed590b_Method">
    <vt:lpwstr>Standard</vt:lpwstr>
  </property>
  <property fmtid="{D5CDD505-2E9C-101B-9397-08002B2CF9AE}" pid="17" name="MSIP_Label_c8eddb31-ca59-47b4-aceb-732539ed590b_Name">
    <vt:lpwstr>c8eddb31-ca59-47b4-aceb-732539ed590b</vt:lpwstr>
  </property>
  <property fmtid="{D5CDD505-2E9C-101B-9397-08002B2CF9AE}" pid="18" name="MSIP_Label_c8eddb31-ca59-47b4-aceb-732539ed590b_SetDate">
    <vt:lpwstr>2023-02-24T14:08:15Z</vt:lpwstr>
  </property>
  <property fmtid="{D5CDD505-2E9C-101B-9397-08002B2CF9AE}" pid="19" name="MSIP_Label_c8eddb31-ca59-47b4-aceb-732539ed590b_SiteId">
    <vt:lpwstr>5874b827-1966-41df-a5b7-b79ec04dab64</vt:lpwstr>
  </property>
  <property fmtid="{D5CDD505-2E9C-101B-9397-08002B2CF9AE}" pid="20" name="ZOTERO_PREF_1">
    <vt:lpwstr>&lt;data data-version="3" zotero-version="7.0.26"&gt;&lt;session id="GfEO82Td"/&gt;&lt;style id="http://www.zotero.org/styles/american-chemical-society" hasBibliography="1" bibliographyStyleHasBeenSet="1"/&gt;&lt;prefs&gt;&lt;pref name="fieldType" value="Field"/&gt;&lt;pref name="automat</vt:lpwstr>
  </property>
  <property fmtid="{D5CDD505-2E9C-101B-9397-08002B2CF9AE}" pid="21" name="ZOTERO_PREF_2">
    <vt:lpwstr>icJournalAbbreviations" value="true"/&gt;&lt;/prefs&gt;&lt;/data&gt;</vt:lpwstr>
  </property>
</Properties>
</file>